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713"/>
      </w:tblGrid>
      <w:tr w:rsidR="000F1122" w:rsidRPr="008D7ABF" w14:paraId="0AF35C36" w14:textId="77777777" w:rsidTr="000F1122">
        <w:tc>
          <w:tcPr>
            <w:tcW w:w="9713" w:type="dxa"/>
            <w:shd w:val="clear" w:color="auto" w:fill="B8CCE4" w:themeFill="accent1" w:themeFillTint="66"/>
          </w:tcPr>
          <w:p w14:paraId="31F76643" w14:textId="39617547" w:rsidR="000F1122" w:rsidRPr="00C72F83" w:rsidRDefault="000F1122" w:rsidP="00B84F4D">
            <w:pPr>
              <w:jc w:val="center"/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76672" behindDoc="0" locked="0" layoutInCell="1" allowOverlap="1" wp14:anchorId="446EC7C0" wp14:editId="027F8CA0">
                  <wp:simplePos x="0" y="0"/>
                  <wp:positionH relativeFrom="column">
                    <wp:posOffset>56515</wp:posOffset>
                  </wp:positionH>
                  <wp:positionV relativeFrom="paragraph">
                    <wp:posOffset>111125</wp:posOffset>
                  </wp:positionV>
                  <wp:extent cx="1887220" cy="1257300"/>
                  <wp:effectExtent l="0" t="0" r="0" b="0"/>
                  <wp:wrapNone/>
                  <wp:docPr id="1" name="Εικόνα 1" descr="C:\Users\Julie\AppData\Local\Microsoft\Windows\INetCache\IE\T5N2PUNR\20160310-skarzynski-poland-primary-school-4000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ulie\AppData\Local\Microsoft\Windows\INetCache\IE\T5N2PUNR\20160310-skarzynski-poland-primary-school-4000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722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                 </w:t>
            </w:r>
            <w:r w:rsid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                </w:t>
            </w: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My dream school scenario exit card </w:t>
            </w:r>
          </w:p>
          <w:p w14:paraId="7B1AED3B" w14:textId="5A9DA593" w:rsidR="000F1122" w:rsidRPr="00C72F83" w:rsidRDefault="000F1122" w:rsidP="000F1122">
            <w:pPr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                                </w:t>
            </w:r>
            <w:r w:rsidR="00C72F83"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         </w:t>
            </w: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Name: </w:t>
            </w:r>
          </w:p>
          <w:p w14:paraId="7C894A5D" w14:textId="77777777" w:rsidR="000F1122" w:rsidRPr="00C72F83" w:rsidRDefault="000F1122" w:rsidP="000F1122">
            <w:pPr>
              <w:tabs>
                <w:tab w:val="left" w:pos="3435"/>
              </w:tabs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ab/>
            </w:r>
          </w:p>
          <w:p w14:paraId="39F6DD87" w14:textId="77777777" w:rsidR="000F1122" w:rsidRPr="00C72F83" w:rsidRDefault="000F1122" w:rsidP="000F1122">
            <w:pPr>
              <w:tabs>
                <w:tab w:val="left" w:pos="3435"/>
              </w:tabs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</w:p>
          <w:p w14:paraId="530BE8EB" w14:textId="25C2A6A9" w:rsidR="000F1122" w:rsidRPr="00C72F83" w:rsidRDefault="000F1122" w:rsidP="000F1122">
            <w:pPr>
              <w:tabs>
                <w:tab w:val="left" w:pos="3435"/>
              </w:tabs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>At the end of these sessions…</w:t>
            </w:r>
          </w:p>
        </w:tc>
      </w:tr>
      <w:tr w:rsidR="000F1122" w:rsidRPr="008D7ABF" w14:paraId="125EA4B3" w14:textId="77777777" w:rsidTr="000F1122">
        <w:tc>
          <w:tcPr>
            <w:tcW w:w="9713" w:type="dxa"/>
            <w:shd w:val="clear" w:color="auto" w:fill="B8CCE4" w:themeFill="accent1" w:themeFillTint="66"/>
          </w:tcPr>
          <w:p w14:paraId="3525391E" w14:textId="0C2B5267" w:rsidR="000F1122" w:rsidRPr="00C72F83" w:rsidRDefault="000F1122" w:rsidP="000F1122">
            <w:pPr>
              <w:jc w:val="left"/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>I can talk describe my school:</w:t>
            </w:r>
          </w:p>
          <w:p w14:paraId="700D01E5" w14:textId="77777777" w:rsidR="000F1122" w:rsidRPr="00C72F83" w:rsidRDefault="000F1122" w:rsidP="00B84F4D">
            <w:pPr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</w:p>
          <w:p w14:paraId="4719E1EA" w14:textId="77777777" w:rsidR="000F1122" w:rsidRPr="00C72F83" w:rsidRDefault="000F1122" w:rsidP="00B84F4D">
            <w:pPr>
              <w:rPr>
                <w:sz w:val="36"/>
                <w:szCs w:val="36"/>
                <w:lang w:val="en-US"/>
              </w:rPr>
            </w:pPr>
          </w:p>
          <w:p w14:paraId="5ED7A841" w14:textId="77777777" w:rsidR="00C72F83" w:rsidRPr="00C72F83" w:rsidRDefault="00C72F83" w:rsidP="00B84F4D">
            <w:pPr>
              <w:rPr>
                <w:sz w:val="36"/>
                <w:szCs w:val="36"/>
                <w:lang w:val="en-US"/>
              </w:rPr>
            </w:pPr>
          </w:p>
        </w:tc>
      </w:tr>
      <w:tr w:rsidR="000F1122" w:rsidRPr="008D7ABF" w14:paraId="7CDD1A4F" w14:textId="77777777" w:rsidTr="000F1122">
        <w:tc>
          <w:tcPr>
            <w:tcW w:w="9713" w:type="dxa"/>
            <w:shd w:val="clear" w:color="auto" w:fill="B8CCE4" w:themeFill="accent1" w:themeFillTint="66"/>
          </w:tcPr>
          <w:p w14:paraId="53E12DC2" w14:textId="71A4887B" w:rsidR="000F1122" w:rsidRPr="00C72F83" w:rsidRDefault="000F1122" w:rsidP="00B84F4D">
            <w:pPr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I can talk about things I like: </w:t>
            </w:r>
          </w:p>
          <w:p w14:paraId="00A5574D" w14:textId="77777777" w:rsidR="000F1122" w:rsidRDefault="000F1122" w:rsidP="00B84F4D">
            <w:pPr>
              <w:rPr>
                <w:rFonts w:ascii="Baskerville Old Face" w:hAnsi="Baskerville Old Face"/>
                <w:sz w:val="52"/>
                <w:szCs w:val="52"/>
                <w:lang w:val="en-US"/>
              </w:rPr>
            </w:pPr>
          </w:p>
          <w:p w14:paraId="4EC06CC7" w14:textId="77777777" w:rsidR="00C72F83" w:rsidRDefault="00C72F83" w:rsidP="00B84F4D">
            <w:pPr>
              <w:rPr>
                <w:rFonts w:ascii="Baskerville Old Face" w:hAnsi="Baskerville Old Face"/>
                <w:sz w:val="52"/>
                <w:szCs w:val="52"/>
                <w:lang w:val="en-US"/>
              </w:rPr>
            </w:pPr>
          </w:p>
          <w:p w14:paraId="0A370C3C" w14:textId="77777777" w:rsidR="000F1122" w:rsidRDefault="000F1122" w:rsidP="00B84F4D">
            <w:pPr>
              <w:rPr>
                <w:lang w:val="en-US"/>
              </w:rPr>
            </w:pPr>
          </w:p>
        </w:tc>
      </w:tr>
      <w:tr w:rsidR="000F1122" w:rsidRPr="008D7ABF" w14:paraId="5E35B10D" w14:textId="77777777" w:rsidTr="000F1122">
        <w:tc>
          <w:tcPr>
            <w:tcW w:w="9713" w:type="dxa"/>
            <w:shd w:val="clear" w:color="auto" w:fill="B8CCE4" w:themeFill="accent1" w:themeFillTint="66"/>
          </w:tcPr>
          <w:p w14:paraId="49473199" w14:textId="641694A4" w:rsidR="000F1122" w:rsidRPr="00C72F83" w:rsidRDefault="000F1122" w:rsidP="00B84F4D">
            <w:pPr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I can talk about the changes I </w:t>
            </w:r>
            <w:r w:rsidR="00C72F83"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>dream</w:t>
            </w:r>
            <w:r w:rsidRPr="00C72F83">
              <w:rPr>
                <w:rFonts w:ascii="Baskerville Old Face" w:hAnsi="Baskerville Old Face"/>
                <w:sz w:val="36"/>
                <w:szCs w:val="36"/>
                <w:lang w:val="en-US"/>
              </w:rPr>
              <w:t xml:space="preserve"> of:</w:t>
            </w:r>
          </w:p>
          <w:p w14:paraId="4B469FCF" w14:textId="77777777" w:rsidR="000F1122" w:rsidRPr="00C72F83" w:rsidRDefault="000F1122" w:rsidP="00B84F4D">
            <w:pPr>
              <w:rPr>
                <w:rFonts w:ascii="Baskerville Old Face" w:hAnsi="Baskerville Old Face"/>
                <w:sz w:val="36"/>
                <w:szCs w:val="36"/>
                <w:lang w:val="en-US"/>
              </w:rPr>
            </w:pPr>
          </w:p>
          <w:p w14:paraId="07E747F6" w14:textId="77777777" w:rsidR="000F1122" w:rsidRDefault="000F1122" w:rsidP="00B84F4D">
            <w:pPr>
              <w:rPr>
                <w:lang w:val="en-US"/>
              </w:rPr>
            </w:pPr>
          </w:p>
          <w:p w14:paraId="5151536F" w14:textId="77777777" w:rsidR="00C72F83" w:rsidRDefault="00C72F83" w:rsidP="00B84F4D">
            <w:pPr>
              <w:rPr>
                <w:lang w:val="en-US"/>
              </w:rPr>
            </w:pPr>
          </w:p>
          <w:p w14:paraId="6F6DB13F" w14:textId="77777777" w:rsidR="00C72F83" w:rsidRDefault="00C72F83" w:rsidP="00B84F4D">
            <w:pPr>
              <w:rPr>
                <w:lang w:val="en-US"/>
              </w:rPr>
            </w:pPr>
          </w:p>
        </w:tc>
      </w:tr>
    </w:tbl>
    <w:p w14:paraId="08BF0520" w14:textId="59920F10" w:rsidR="004A0C14" w:rsidRPr="00F52229" w:rsidRDefault="004A0C14" w:rsidP="006C1313">
      <w:pPr>
        <w:pStyle w:val="Heading2"/>
        <w:numPr>
          <w:ilvl w:val="0"/>
          <w:numId w:val="0"/>
        </w:numPr>
        <w:shd w:val="clear" w:color="auto" w:fill="auto"/>
        <w:rPr>
          <w:color w:val="auto"/>
          <w:lang w:val="en-US"/>
        </w:rPr>
      </w:pPr>
    </w:p>
    <w:p w14:paraId="30FC8F02" w14:textId="42F45124" w:rsidR="000A7EF4" w:rsidRPr="00F52229" w:rsidRDefault="000A7EF4" w:rsidP="000A7EF4">
      <w:pPr>
        <w:rPr>
          <w:lang w:val="en-US"/>
        </w:rPr>
      </w:pPr>
    </w:p>
    <w:p w14:paraId="6DA68260" w14:textId="1EB8A6A6" w:rsidR="00E06734" w:rsidRDefault="00AD5DEF" w:rsidP="00BA0208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CDDDE8F" wp14:editId="56AFECE3">
            <wp:extent cx="5016500" cy="4699000"/>
            <wp:effectExtent l="0" t="0" r="0" b="6350"/>
            <wp:docPr id="49" name="Εικόνα 49" descr="C:\Users\Julie\AppData\Local\Temp\SNAGHTML1de61b2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ulie\AppData\Local\Temp\SNAGHTML1de61b2c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469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06734" w:rsidSect="00843D72">
      <w:headerReference w:type="first" r:id="rId10"/>
      <w:footerReference w:type="first" r:id="rId11"/>
      <w:pgSz w:w="11906" w:h="16838" w:code="9"/>
      <w:pgMar w:top="1387" w:right="1133" w:bottom="993" w:left="1276" w:header="22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8CF633" w14:textId="77777777" w:rsidR="007B755C" w:rsidRDefault="007B755C" w:rsidP="00B25FF9">
      <w:r>
        <w:separator/>
      </w:r>
    </w:p>
  </w:endnote>
  <w:endnote w:type="continuationSeparator" w:id="0">
    <w:p w14:paraId="37F3D1B2" w14:textId="77777777" w:rsidR="007B755C" w:rsidRDefault="007B755C" w:rsidP="00B25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Roboto Condensed">
    <w:altName w:val="Calibri"/>
    <w:panose1 w:val="02000000000000000000"/>
    <w:charset w:val="A1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ibel Suit Rg">
    <w:altName w:val="Calibri"/>
    <w:charset w:val="A1"/>
    <w:family w:val="swiss"/>
    <w:pitch w:val="variable"/>
    <w:sig w:usb0="00000001" w:usb1="4000201B" w:usb2="00000000" w:usb3="00000000" w:csb0="000001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Fira Sans Compressed Book">
    <w:panose1 w:val="00000000000000000000"/>
    <w:charset w:val="00"/>
    <w:family w:val="swiss"/>
    <w:notTrueType/>
    <w:pitch w:val="variable"/>
    <w:sig w:usb0="600002FF" w:usb1="00000001" w:usb2="00000000" w:usb3="00000000" w:csb0="0000019F" w:csb1="00000000"/>
  </w:font>
  <w:font w:name="Franklin Gothic Book">
    <w:panose1 w:val="020B0503020102020204"/>
    <w:charset w:val="A1"/>
    <w:family w:val="swiss"/>
    <w:pitch w:val="variable"/>
    <w:sig w:usb0="00000287" w:usb1="00000000" w:usb2="00000000" w:usb3="00000000" w:csb0="0000009F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Droid Sans">
    <w:altName w:val="Times New Roman"/>
    <w:charset w:val="A1"/>
    <w:family w:val="auto"/>
    <w:pitch w:val="variable"/>
  </w:font>
  <w:font w:name="DejaVu Sans">
    <w:altName w:val="Arial"/>
    <w:charset w:val="A1"/>
    <w:family w:val="swiss"/>
    <w:pitch w:val="variable"/>
    <w:sig w:usb0="E7002EFF" w:usb1="D200FDFF" w:usb2="0A246029" w:usb3="00000000" w:csb0="000001FF" w:csb1="00000000"/>
  </w:font>
  <w:font w:name="Open Sans Condensed Light">
    <w:altName w:val="Calibri"/>
    <w:panose1 w:val="020B0306030504020204"/>
    <w:charset w:val="A1"/>
    <w:family w:val="swiss"/>
    <w:pitch w:val="variable"/>
    <w:sig w:usb0="E00002EF" w:usb1="4000205B" w:usb2="00000028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85E54" w14:textId="77777777" w:rsidR="00D31E41" w:rsidRPr="00C7616B" w:rsidRDefault="00D31E41" w:rsidP="00C7616B">
    <w:pPr>
      <w:pStyle w:val="Footer"/>
      <w:tabs>
        <w:tab w:val="left" w:pos="3573"/>
      </w:tabs>
      <w:jc w:val="left"/>
      <w:rPr>
        <w:rFonts w:cs="Open Sans Light"/>
        <w:sz w:val="16"/>
        <w:szCs w:val="16"/>
      </w:rPr>
    </w:pPr>
    <w:r>
      <w:rPr>
        <w:rFonts w:cs="Open Sans Light"/>
        <w:sz w:val="16"/>
        <w:szCs w:val="16"/>
      </w:rPr>
      <w:t xml:space="preserve">ΙΤΥΕ – ΔΙΣ </w:t>
    </w:r>
  </w:p>
  <w:p w14:paraId="15F7965C" w14:textId="77777777" w:rsidR="00D31E41" w:rsidRDefault="00D31E41">
    <w:pPr>
      <w:pStyle w:val="Footer"/>
    </w:pPr>
  </w:p>
  <w:p w14:paraId="564FF2BB" w14:textId="77777777" w:rsidR="00D31E41" w:rsidRPr="00694051" w:rsidRDefault="00D31E41" w:rsidP="00694051">
    <w:pPr>
      <w:pStyle w:val="Footer"/>
      <w:ind w:hanging="14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22252" w14:textId="77777777" w:rsidR="007B755C" w:rsidRDefault="007B755C" w:rsidP="00B25FF9">
      <w:r>
        <w:separator/>
      </w:r>
    </w:p>
  </w:footnote>
  <w:footnote w:type="continuationSeparator" w:id="0">
    <w:p w14:paraId="7CF85C31" w14:textId="77777777" w:rsidR="007B755C" w:rsidRDefault="007B755C" w:rsidP="00B25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03966A" w14:textId="77777777" w:rsidR="00D31E41" w:rsidRPr="00B54508" w:rsidRDefault="00D31E41" w:rsidP="00B54508">
    <w:pPr>
      <w:pStyle w:val="Header"/>
      <w:tabs>
        <w:tab w:val="clear" w:pos="4153"/>
        <w:tab w:val="clear" w:pos="8306"/>
      </w:tabs>
      <w:jc w:val="left"/>
    </w:pPr>
    <w:r w:rsidRPr="00B54508">
      <w:rPr>
        <w:noProof/>
        <w:lang w:eastAsia="el-GR"/>
      </w:rPr>
      <w:t xml:space="preserve">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24ADF"/>
    <w:multiLevelType w:val="multilevel"/>
    <w:tmpl w:val="C3AAD5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0272550"/>
    <w:multiLevelType w:val="multilevel"/>
    <w:tmpl w:val="0809001D"/>
    <w:styleLink w:val="Style4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5A737CE"/>
    <w:multiLevelType w:val="multilevel"/>
    <w:tmpl w:val="EF121AD2"/>
    <w:styleLink w:val="Style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6565AFC"/>
    <w:multiLevelType w:val="multilevel"/>
    <w:tmpl w:val="A4EC9FB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860" w:hanging="576"/>
      </w:pPr>
      <w:rPr>
        <w:rFonts w:hint="default"/>
        <w:color w:val="009999"/>
      </w:rPr>
    </w:lvl>
    <w:lvl w:ilvl="2">
      <w:start w:val="1"/>
      <w:numFmt w:val="decimal"/>
      <w:pStyle w:val="Heading3"/>
      <w:lvlText w:val="%1.%2.%3"/>
      <w:lvlJc w:val="left"/>
      <w:pPr>
        <w:ind w:left="5823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0A84C25"/>
    <w:multiLevelType w:val="multilevel"/>
    <w:tmpl w:val="EF121AD2"/>
    <w:styleLink w:val="Style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43D6010"/>
    <w:multiLevelType w:val="hybridMultilevel"/>
    <w:tmpl w:val="3B00D98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D6368"/>
    <w:multiLevelType w:val="hybridMultilevel"/>
    <w:tmpl w:val="AAB2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E9153F"/>
    <w:multiLevelType w:val="hybridMultilevel"/>
    <w:tmpl w:val="033C5DF8"/>
    <w:lvl w:ilvl="0" w:tplc="4E740AA4">
      <w:numFmt w:val="bullet"/>
      <w:pStyle w:val="StylebulletsRight0cmAfter0p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6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sTQ1MzA0Nzc1MDNX0lEKTi0uzszPAykwrAUAlT3eiSwAAAA="/>
  </w:docVars>
  <w:rsids>
    <w:rsidRoot w:val="00B01292"/>
    <w:rsid w:val="000003CA"/>
    <w:rsid w:val="00001190"/>
    <w:rsid w:val="00001D31"/>
    <w:rsid w:val="000026CD"/>
    <w:rsid w:val="000046C3"/>
    <w:rsid w:val="000046D3"/>
    <w:rsid w:val="00004EBB"/>
    <w:rsid w:val="00006EB3"/>
    <w:rsid w:val="0000727C"/>
    <w:rsid w:val="000110CE"/>
    <w:rsid w:val="000114F3"/>
    <w:rsid w:val="00011D82"/>
    <w:rsid w:val="00012760"/>
    <w:rsid w:val="0001285E"/>
    <w:rsid w:val="00014B77"/>
    <w:rsid w:val="0001503D"/>
    <w:rsid w:val="00016873"/>
    <w:rsid w:val="00016CE3"/>
    <w:rsid w:val="00017D59"/>
    <w:rsid w:val="0002312A"/>
    <w:rsid w:val="00024F70"/>
    <w:rsid w:val="00025665"/>
    <w:rsid w:val="00025A28"/>
    <w:rsid w:val="000276C1"/>
    <w:rsid w:val="00027B4C"/>
    <w:rsid w:val="00030216"/>
    <w:rsid w:val="000334BD"/>
    <w:rsid w:val="000410D8"/>
    <w:rsid w:val="0004387F"/>
    <w:rsid w:val="00045868"/>
    <w:rsid w:val="000510F8"/>
    <w:rsid w:val="0005301F"/>
    <w:rsid w:val="00053DD5"/>
    <w:rsid w:val="00053F0D"/>
    <w:rsid w:val="00060BC7"/>
    <w:rsid w:val="00061BEC"/>
    <w:rsid w:val="000645E4"/>
    <w:rsid w:val="000657FE"/>
    <w:rsid w:val="00065C2B"/>
    <w:rsid w:val="00066B48"/>
    <w:rsid w:val="00070532"/>
    <w:rsid w:val="00071524"/>
    <w:rsid w:val="00071704"/>
    <w:rsid w:val="00071D90"/>
    <w:rsid w:val="000724B4"/>
    <w:rsid w:val="0007371B"/>
    <w:rsid w:val="00073F07"/>
    <w:rsid w:val="000750E0"/>
    <w:rsid w:val="00076FDD"/>
    <w:rsid w:val="00081DB2"/>
    <w:rsid w:val="00081F68"/>
    <w:rsid w:val="0008258E"/>
    <w:rsid w:val="0008292A"/>
    <w:rsid w:val="0008371D"/>
    <w:rsid w:val="00083A12"/>
    <w:rsid w:val="0008417D"/>
    <w:rsid w:val="00085EC4"/>
    <w:rsid w:val="00086C17"/>
    <w:rsid w:val="00087C28"/>
    <w:rsid w:val="00091BE7"/>
    <w:rsid w:val="00092A80"/>
    <w:rsid w:val="0009516B"/>
    <w:rsid w:val="00096068"/>
    <w:rsid w:val="000960D1"/>
    <w:rsid w:val="00096902"/>
    <w:rsid w:val="00096A54"/>
    <w:rsid w:val="000975B7"/>
    <w:rsid w:val="00097D7F"/>
    <w:rsid w:val="000A0E70"/>
    <w:rsid w:val="000A2209"/>
    <w:rsid w:val="000A316C"/>
    <w:rsid w:val="000A354C"/>
    <w:rsid w:val="000A41CE"/>
    <w:rsid w:val="000A5762"/>
    <w:rsid w:val="000A57B1"/>
    <w:rsid w:val="000A5EDD"/>
    <w:rsid w:val="000A7EF4"/>
    <w:rsid w:val="000B1C54"/>
    <w:rsid w:val="000B2CBA"/>
    <w:rsid w:val="000B3115"/>
    <w:rsid w:val="000B344D"/>
    <w:rsid w:val="000B42FA"/>
    <w:rsid w:val="000B53AE"/>
    <w:rsid w:val="000B6675"/>
    <w:rsid w:val="000B7353"/>
    <w:rsid w:val="000B76FC"/>
    <w:rsid w:val="000C0825"/>
    <w:rsid w:val="000C1594"/>
    <w:rsid w:val="000C160A"/>
    <w:rsid w:val="000C4ADD"/>
    <w:rsid w:val="000C502B"/>
    <w:rsid w:val="000C5831"/>
    <w:rsid w:val="000C6622"/>
    <w:rsid w:val="000C7001"/>
    <w:rsid w:val="000D0879"/>
    <w:rsid w:val="000D0959"/>
    <w:rsid w:val="000D0C53"/>
    <w:rsid w:val="000D1865"/>
    <w:rsid w:val="000D1C6D"/>
    <w:rsid w:val="000D2CD8"/>
    <w:rsid w:val="000D2DF3"/>
    <w:rsid w:val="000D6CD7"/>
    <w:rsid w:val="000D6D96"/>
    <w:rsid w:val="000E111D"/>
    <w:rsid w:val="000E2DB6"/>
    <w:rsid w:val="000E57E1"/>
    <w:rsid w:val="000E6027"/>
    <w:rsid w:val="000E6EB6"/>
    <w:rsid w:val="000F1122"/>
    <w:rsid w:val="000F173E"/>
    <w:rsid w:val="000F2EEA"/>
    <w:rsid w:val="000F3B49"/>
    <w:rsid w:val="000F3CFB"/>
    <w:rsid w:val="000F4CEA"/>
    <w:rsid w:val="000F52D0"/>
    <w:rsid w:val="000F58DF"/>
    <w:rsid w:val="000F6423"/>
    <w:rsid w:val="000F7132"/>
    <w:rsid w:val="000F7CDF"/>
    <w:rsid w:val="001039EF"/>
    <w:rsid w:val="00103F45"/>
    <w:rsid w:val="00104C75"/>
    <w:rsid w:val="0010576D"/>
    <w:rsid w:val="00106017"/>
    <w:rsid w:val="00106847"/>
    <w:rsid w:val="00110DDB"/>
    <w:rsid w:val="00110E6E"/>
    <w:rsid w:val="0011230F"/>
    <w:rsid w:val="0011252F"/>
    <w:rsid w:val="0011341C"/>
    <w:rsid w:val="001135A1"/>
    <w:rsid w:val="00113DC1"/>
    <w:rsid w:val="0011415A"/>
    <w:rsid w:val="0011416D"/>
    <w:rsid w:val="00114346"/>
    <w:rsid w:val="00114B18"/>
    <w:rsid w:val="00115CD5"/>
    <w:rsid w:val="00117B97"/>
    <w:rsid w:val="00120042"/>
    <w:rsid w:val="00120BF3"/>
    <w:rsid w:val="00121674"/>
    <w:rsid w:val="00121B11"/>
    <w:rsid w:val="0012243E"/>
    <w:rsid w:val="00122476"/>
    <w:rsid w:val="00123561"/>
    <w:rsid w:val="001247DE"/>
    <w:rsid w:val="001250CE"/>
    <w:rsid w:val="001253C8"/>
    <w:rsid w:val="00125CBC"/>
    <w:rsid w:val="00126D07"/>
    <w:rsid w:val="0012795E"/>
    <w:rsid w:val="001303D7"/>
    <w:rsid w:val="001337DA"/>
    <w:rsid w:val="0013490D"/>
    <w:rsid w:val="00134DBF"/>
    <w:rsid w:val="001361C1"/>
    <w:rsid w:val="001377C4"/>
    <w:rsid w:val="00137D32"/>
    <w:rsid w:val="00142910"/>
    <w:rsid w:val="001439B4"/>
    <w:rsid w:val="00145D81"/>
    <w:rsid w:val="00147A50"/>
    <w:rsid w:val="00150F6F"/>
    <w:rsid w:val="00151566"/>
    <w:rsid w:val="001517F7"/>
    <w:rsid w:val="001518C2"/>
    <w:rsid w:val="00151DD4"/>
    <w:rsid w:val="00151ECF"/>
    <w:rsid w:val="0015316B"/>
    <w:rsid w:val="00154414"/>
    <w:rsid w:val="001550C4"/>
    <w:rsid w:val="0015635D"/>
    <w:rsid w:val="001567A0"/>
    <w:rsid w:val="00156E30"/>
    <w:rsid w:val="001572FF"/>
    <w:rsid w:val="001576CC"/>
    <w:rsid w:val="0016065F"/>
    <w:rsid w:val="001609D6"/>
    <w:rsid w:val="00165A14"/>
    <w:rsid w:val="0016634E"/>
    <w:rsid w:val="00166DA2"/>
    <w:rsid w:val="00166E3C"/>
    <w:rsid w:val="001702F8"/>
    <w:rsid w:val="001710B7"/>
    <w:rsid w:val="001711C5"/>
    <w:rsid w:val="00174EEC"/>
    <w:rsid w:val="0017572D"/>
    <w:rsid w:val="001769F0"/>
    <w:rsid w:val="00176E0B"/>
    <w:rsid w:val="00180103"/>
    <w:rsid w:val="00181867"/>
    <w:rsid w:val="00181930"/>
    <w:rsid w:val="0018195D"/>
    <w:rsid w:val="00181FC8"/>
    <w:rsid w:val="00182782"/>
    <w:rsid w:val="001836E2"/>
    <w:rsid w:val="001840A0"/>
    <w:rsid w:val="001845C1"/>
    <w:rsid w:val="00185DDE"/>
    <w:rsid w:val="00185F9C"/>
    <w:rsid w:val="001865A9"/>
    <w:rsid w:val="0019079B"/>
    <w:rsid w:val="00192E2E"/>
    <w:rsid w:val="001956B1"/>
    <w:rsid w:val="00195A24"/>
    <w:rsid w:val="00195B77"/>
    <w:rsid w:val="001961A2"/>
    <w:rsid w:val="00196C87"/>
    <w:rsid w:val="00197B2D"/>
    <w:rsid w:val="001A0394"/>
    <w:rsid w:val="001A08B7"/>
    <w:rsid w:val="001A1112"/>
    <w:rsid w:val="001A186B"/>
    <w:rsid w:val="001A21CE"/>
    <w:rsid w:val="001A6D9D"/>
    <w:rsid w:val="001B0214"/>
    <w:rsid w:val="001B0F07"/>
    <w:rsid w:val="001B134B"/>
    <w:rsid w:val="001B3927"/>
    <w:rsid w:val="001B4D52"/>
    <w:rsid w:val="001B5286"/>
    <w:rsid w:val="001B680F"/>
    <w:rsid w:val="001B7412"/>
    <w:rsid w:val="001C2224"/>
    <w:rsid w:val="001C2244"/>
    <w:rsid w:val="001C27D5"/>
    <w:rsid w:val="001C2CA2"/>
    <w:rsid w:val="001C38EC"/>
    <w:rsid w:val="001C3BE2"/>
    <w:rsid w:val="001C484C"/>
    <w:rsid w:val="001C64E6"/>
    <w:rsid w:val="001C6AF7"/>
    <w:rsid w:val="001C70A7"/>
    <w:rsid w:val="001D085C"/>
    <w:rsid w:val="001D0F41"/>
    <w:rsid w:val="001D1D9A"/>
    <w:rsid w:val="001D2476"/>
    <w:rsid w:val="001D34B4"/>
    <w:rsid w:val="001D3977"/>
    <w:rsid w:val="001D44CE"/>
    <w:rsid w:val="001D497C"/>
    <w:rsid w:val="001D79B7"/>
    <w:rsid w:val="001D7A4D"/>
    <w:rsid w:val="001D7FE5"/>
    <w:rsid w:val="001E137F"/>
    <w:rsid w:val="001E1A9A"/>
    <w:rsid w:val="001E3E54"/>
    <w:rsid w:val="001E3EC6"/>
    <w:rsid w:val="001E6CFB"/>
    <w:rsid w:val="001F0388"/>
    <w:rsid w:val="001F056A"/>
    <w:rsid w:val="001F083A"/>
    <w:rsid w:val="001F180C"/>
    <w:rsid w:val="001F1BCE"/>
    <w:rsid w:val="001F357F"/>
    <w:rsid w:val="001F3EAD"/>
    <w:rsid w:val="001F4412"/>
    <w:rsid w:val="001F50A5"/>
    <w:rsid w:val="001F5499"/>
    <w:rsid w:val="001F5F27"/>
    <w:rsid w:val="001F7492"/>
    <w:rsid w:val="001F7F28"/>
    <w:rsid w:val="00200BE5"/>
    <w:rsid w:val="00202656"/>
    <w:rsid w:val="00202791"/>
    <w:rsid w:val="002028B4"/>
    <w:rsid w:val="00203272"/>
    <w:rsid w:val="00203A02"/>
    <w:rsid w:val="00206AC4"/>
    <w:rsid w:val="00206EF0"/>
    <w:rsid w:val="00210BA5"/>
    <w:rsid w:val="00211031"/>
    <w:rsid w:val="00211416"/>
    <w:rsid w:val="002115D3"/>
    <w:rsid w:val="00214524"/>
    <w:rsid w:val="00216588"/>
    <w:rsid w:val="00216E38"/>
    <w:rsid w:val="00217CC2"/>
    <w:rsid w:val="00220CAA"/>
    <w:rsid w:val="00221F61"/>
    <w:rsid w:val="00222106"/>
    <w:rsid w:val="00222527"/>
    <w:rsid w:val="002227E5"/>
    <w:rsid w:val="00222EE3"/>
    <w:rsid w:val="00223571"/>
    <w:rsid w:val="002245AE"/>
    <w:rsid w:val="00227E00"/>
    <w:rsid w:val="00230640"/>
    <w:rsid w:val="002314CA"/>
    <w:rsid w:val="00233935"/>
    <w:rsid w:val="00233E51"/>
    <w:rsid w:val="00235ED1"/>
    <w:rsid w:val="00236278"/>
    <w:rsid w:val="00236441"/>
    <w:rsid w:val="002378ED"/>
    <w:rsid w:val="00237D6E"/>
    <w:rsid w:val="0024161B"/>
    <w:rsid w:val="00241912"/>
    <w:rsid w:val="00243AB6"/>
    <w:rsid w:val="00243DBF"/>
    <w:rsid w:val="00243EBC"/>
    <w:rsid w:val="0024485D"/>
    <w:rsid w:val="00246089"/>
    <w:rsid w:val="00246325"/>
    <w:rsid w:val="002478D7"/>
    <w:rsid w:val="00247DD9"/>
    <w:rsid w:val="00250EF0"/>
    <w:rsid w:val="00251D60"/>
    <w:rsid w:val="00253947"/>
    <w:rsid w:val="00254E59"/>
    <w:rsid w:val="00257BA8"/>
    <w:rsid w:val="00260370"/>
    <w:rsid w:val="00260D0A"/>
    <w:rsid w:val="00261B2A"/>
    <w:rsid w:val="002627E2"/>
    <w:rsid w:val="00262998"/>
    <w:rsid w:val="00263261"/>
    <w:rsid w:val="002634DA"/>
    <w:rsid w:val="002649C9"/>
    <w:rsid w:val="00265C65"/>
    <w:rsid w:val="0026683F"/>
    <w:rsid w:val="0026740E"/>
    <w:rsid w:val="002701B7"/>
    <w:rsid w:val="002703C6"/>
    <w:rsid w:val="00270DA6"/>
    <w:rsid w:val="002715CB"/>
    <w:rsid w:val="0027449F"/>
    <w:rsid w:val="00275C34"/>
    <w:rsid w:val="0027626E"/>
    <w:rsid w:val="0027654E"/>
    <w:rsid w:val="00276F80"/>
    <w:rsid w:val="00277499"/>
    <w:rsid w:val="00280569"/>
    <w:rsid w:val="00280696"/>
    <w:rsid w:val="00280A46"/>
    <w:rsid w:val="00281246"/>
    <w:rsid w:val="00281BC4"/>
    <w:rsid w:val="002827FB"/>
    <w:rsid w:val="00286914"/>
    <w:rsid w:val="00286A1D"/>
    <w:rsid w:val="00286F07"/>
    <w:rsid w:val="00290B47"/>
    <w:rsid w:val="0029176E"/>
    <w:rsid w:val="002934AA"/>
    <w:rsid w:val="00293A32"/>
    <w:rsid w:val="00294874"/>
    <w:rsid w:val="00296686"/>
    <w:rsid w:val="00296729"/>
    <w:rsid w:val="00297DEA"/>
    <w:rsid w:val="002A0C26"/>
    <w:rsid w:val="002A4E4C"/>
    <w:rsid w:val="002A5233"/>
    <w:rsid w:val="002A55C8"/>
    <w:rsid w:val="002B04F9"/>
    <w:rsid w:val="002B14ED"/>
    <w:rsid w:val="002B1B44"/>
    <w:rsid w:val="002B1C2F"/>
    <w:rsid w:val="002B318D"/>
    <w:rsid w:val="002B441D"/>
    <w:rsid w:val="002B505B"/>
    <w:rsid w:val="002B574F"/>
    <w:rsid w:val="002B6442"/>
    <w:rsid w:val="002B7C6D"/>
    <w:rsid w:val="002B7E67"/>
    <w:rsid w:val="002C0186"/>
    <w:rsid w:val="002C1007"/>
    <w:rsid w:val="002C17B6"/>
    <w:rsid w:val="002C25A8"/>
    <w:rsid w:val="002C4CBE"/>
    <w:rsid w:val="002C61FF"/>
    <w:rsid w:val="002C647E"/>
    <w:rsid w:val="002C6554"/>
    <w:rsid w:val="002C76D3"/>
    <w:rsid w:val="002D030D"/>
    <w:rsid w:val="002D03CB"/>
    <w:rsid w:val="002D0E07"/>
    <w:rsid w:val="002D1BB7"/>
    <w:rsid w:val="002D1FB4"/>
    <w:rsid w:val="002D26C8"/>
    <w:rsid w:val="002D39C5"/>
    <w:rsid w:val="002D6807"/>
    <w:rsid w:val="002D7900"/>
    <w:rsid w:val="002D7B15"/>
    <w:rsid w:val="002E01CD"/>
    <w:rsid w:val="002E08D0"/>
    <w:rsid w:val="002E0D1A"/>
    <w:rsid w:val="002E1316"/>
    <w:rsid w:val="002E258E"/>
    <w:rsid w:val="002E2B2B"/>
    <w:rsid w:val="002E49B1"/>
    <w:rsid w:val="002E4EB8"/>
    <w:rsid w:val="002E5405"/>
    <w:rsid w:val="002E5E87"/>
    <w:rsid w:val="002F101E"/>
    <w:rsid w:val="002F6A48"/>
    <w:rsid w:val="002F77CD"/>
    <w:rsid w:val="002F7D7E"/>
    <w:rsid w:val="00302F8E"/>
    <w:rsid w:val="0030370A"/>
    <w:rsid w:val="00304F6F"/>
    <w:rsid w:val="00305737"/>
    <w:rsid w:val="00305ABA"/>
    <w:rsid w:val="0031068E"/>
    <w:rsid w:val="0031073C"/>
    <w:rsid w:val="00310DC7"/>
    <w:rsid w:val="00311F19"/>
    <w:rsid w:val="00312562"/>
    <w:rsid w:val="003126C4"/>
    <w:rsid w:val="00313098"/>
    <w:rsid w:val="00313380"/>
    <w:rsid w:val="003138EC"/>
    <w:rsid w:val="00315172"/>
    <w:rsid w:val="00317323"/>
    <w:rsid w:val="00317F72"/>
    <w:rsid w:val="00320579"/>
    <w:rsid w:val="00320B65"/>
    <w:rsid w:val="00320FC4"/>
    <w:rsid w:val="00321589"/>
    <w:rsid w:val="00322915"/>
    <w:rsid w:val="00324615"/>
    <w:rsid w:val="0032568C"/>
    <w:rsid w:val="00325B53"/>
    <w:rsid w:val="00326250"/>
    <w:rsid w:val="00326E3C"/>
    <w:rsid w:val="0032769A"/>
    <w:rsid w:val="00327C0C"/>
    <w:rsid w:val="003300A5"/>
    <w:rsid w:val="003315A2"/>
    <w:rsid w:val="00332C13"/>
    <w:rsid w:val="0033303C"/>
    <w:rsid w:val="00335779"/>
    <w:rsid w:val="0033596C"/>
    <w:rsid w:val="00340962"/>
    <w:rsid w:val="00340FA7"/>
    <w:rsid w:val="00341943"/>
    <w:rsid w:val="00342529"/>
    <w:rsid w:val="00344946"/>
    <w:rsid w:val="00344B2B"/>
    <w:rsid w:val="00345114"/>
    <w:rsid w:val="003462A2"/>
    <w:rsid w:val="00346E38"/>
    <w:rsid w:val="00350529"/>
    <w:rsid w:val="00351258"/>
    <w:rsid w:val="003521F2"/>
    <w:rsid w:val="00352715"/>
    <w:rsid w:val="00352B77"/>
    <w:rsid w:val="00352E19"/>
    <w:rsid w:val="0035325A"/>
    <w:rsid w:val="00353284"/>
    <w:rsid w:val="00353CE1"/>
    <w:rsid w:val="0035518C"/>
    <w:rsid w:val="003566F8"/>
    <w:rsid w:val="00357A3C"/>
    <w:rsid w:val="00357B01"/>
    <w:rsid w:val="003627BD"/>
    <w:rsid w:val="00362D51"/>
    <w:rsid w:val="00363EE4"/>
    <w:rsid w:val="00364429"/>
    <w:rsid w:val="00365A3F"/>
    <w:rsid w:val="0036604A"/>
    <w:rsid w:val="003663BF"/>
    <w:rsid w:val="00367729"/>
    <w:rsid w:val="00367794"/>
    <w:rsid w:val="00367DC8"/>
    <w:rsid w:val="003712AD"/>
    <w:rsid w:val="00371585"/>
    <w:rsid w:val="003716C8"/>
    <w:rsid w:val="00373076"/>
    <w:rsid w:val="00373469"/>
    <w:rsid w:val="00376206"/>
    <w:rsid w:val="00376A29"/>
    <w:rsid w:val="00377545"/>
    <w:rsid w:val="0037785D"/>
    <w:rsid w:val="00382BCB"/>
    <w:rsid w:val="003831C7"/>
    <w:rsid w:val="00383253"/>
    <w:rsid w:val="003839AC"/>
    <w:rsid w:val="00384500"/>
    <w:rsid w:val="0039048D"/>
    <w:rsid w:val="003908EC"/>
    <w:rsid w:val="00391289"/>
    <w:rsid w:val="00391FE2"/>
    <w:rsid w:val="00393199"/>
    <w:rsid w:val="003945D9"/>
    <w:rsid w:val="003953F6"/>
    <w:rsid w:val="00395E4C"/>
    <w:rsid w:val="00396B5C"/>
    <w:rsid w:val="003A3564"/>
    <w:rsid w:val="003A498B"/>
    <w:rsid w:val="003B05DF"/>
    <w:rsid w:val="003B15D8"/>
    <w:rsid w:val="003B1CB4"/>
    <w:rsid w:val="003B23A2"/>
    <w:rsid w:val="003B3CD3"/>
    <w:rsid w:val="003B3F3C"/>
    <w:rsid w:val="003B49BF"/>
    <w:rsid w:val="003B6254"/>
    <w:rsid w:val="003B7504"/>
    <w:rsid w:val="003B7EA1"/>
    <w:rsid w:val="003C0A62"/>
    <w:rsid w:val="003C0D42"/>
    <w:rsid w:val="003C3959"/>
    <w:rsid w:val="003C55AE"/>
    <w:rsid w:val="003C6827"/>
    <w:rsid w:val="003D1841"/>
    <w:rsid w:val="003D187F"/>
    <w:rsid w:val="003D31D8"/>
    <w:rsid w:val="003D3575"/>
    <w:rsid w:val="003D5814"/>
    <w:rsid w:val="003D5A1D"/>
    <w:rsid w:val="003D7015"/>
    <w:rsid w:val="003E050B"/>
    <w:rsid w:val="003E1578"/>
    <w:rsid w:val="003E1CC5"/>
    <w:rsid w:val="003E2474"/>
    <w:rsid w:val="003E3F2C"/>
    <w:rsid w:val="003E4833"/>
    <w:rsid w:val="003E48E0"/>
    <w:rsid w:val="003E5121"/>
    <w:rsid w:val="003E6955"/>
    <w:rsid w:val="003E6EF5"/>
    <w:rsid w:val="003F09EA"/>
    <w:rsid w:val="003F1AF8"/>
    <w:rsid w:val="003F5131"/>
    <w:rsid w:val="003F5B6B"/>
    <w:rsid w:val="00400B82"/>
    <w:rsid w:val="0040278D"/>
    <w:rsid w:val="00402ED3"/>
    <w:rsid w:val="00403F6F"/>
    <w:rsid w:val="00405015"/>
    <w:rsid w:val="00406C09"/>
    <w:rsid w:val="00412F0B"/>
    <w:rsid w:val="00413391"/>
    <w:rsid w:val="0041372E"/>
    <w:rsid w:val="004138B8"/>
    <w:rsid w:val="00413D5D"/>
    <w:rsid w:val="00413F63"/>
    <w:rsid w:val="0041402C"/>
    <w:rsid w:val="0041580D"/>
    <w:rsid w:val="00415E39"/>
    <w:rsid w:val="00417DBD"/>
    <w:rsid w:val="00420899"/>
    <w:rsid w:val="004217FE"/>
    <w:rsid w:val="00421D7B"/>
    <w:rsid w:val="0042315E"/>
    <w:rsid w:val="0042316D"/>
    <w:rsid w:val="00424223"/>
    <w:rsid w:val="00424A22"/>
    <w:rsid w:val="004256E3"/>
    <w:rsid w:val="004264BF"/>
    <w:rsid w:val="00426D9B"/>
    <w:rsid w:val="0042753B"/>
    <w:rsid w:val="00434F2D"/>
    <w:rsid w:val="00435614"/>
    <w:rsid w:val="004356F9"/>
    <w:rsid w:val="00437707"/>
    <w:rsid w:val="00440B8B"/>
    <w:rsid w:val="00441360"/>
    <w:rsid w:val="00442BCD"/>
    <w:rsid w:val="00443755"/>
    <w:rsid w:val="00443A93"/>
    <w:rsid w:val="004454F2"/>
    <w:rsid w:val="00446870"/>
    <w:rsid w:val="00447B3B"/>
    <w:rsid w:val="00447B50"/>
    <w:rsid w:val="004506A1"/>
    <w:rsid w:val="0045224B"/>
    <w:rsid w:val="00452D05"/>
    <w:rsid w:val="004545CD"/>
    <w:rsid w:val="00455E9B"/>
    <w:rsid w:val="00457A51"/>
    <w:rsid w:val="00461A3F"/>
    <w:rsid w:val="00461E77"/>
    <w:rsid w:val="00462F70"/>
    <w:rsid w:val="00463669"/>
    <w:rsid w:val="00467BD0"/>
    <w:rsid w:val="0047074C"/>
    <w:rsid w:val="00471910"/>
    <w:rsid w:val="00471B1D"/>
    <w:rsid w:val="0047433B"/>
    <w:rsid w:val="004752AC"/>
    <w:rsid w:val="0048050C"/>
    <w:rsid w:val="00482D0E"/>
    <w:rsid w:val="004834CF"/>
    <w:rsid w:val="004849A7"/>
    <w:rsid w:val="00485812"/>
    <w:rsid w:val="00491555"/>
    <w:rsid w:val="004919BA"/>
    <w:rsid w:val="00491F73"/>
    <w:rsid w:val="004922C0"/>
    <w:rsid w:val="00494B5E"/>
    <w:rsid w:val="00496185"/>
    <w:rsid w:val="004A05E3"/>
    <w:rsid w:val="004A092F"/>
    <w:rsid w:val="004A0C14"/>
    <w:rsid w:val="004A0F99"/>
    <w:rsid w:val="004A1E99"/>
    <w:rsid w:val="004A2984"/>
    <w:rsid w:val="004A2F20"/>
    <w:rsid w:val="004A3727"/>
    <w:rsid w:val="004A43C1"/>
    <w:rsid w:val="004A508E"/>
    <w:rsid w:val="004B33B6"/>
    <w:rsid w:val="004B40D4"/>
    <w:rsid w:val="004B60C8"/>
    <w:rsid w:val="004B6323"/>
    <w:rsid w:val="004B7476"/>
    <w:rsid w:val="004B7E58"/>
    <w:rsid w:val="004C02A3"/>
    <w:rsid w:val="004C082A"/>
    <w:rsid w:val="004C3DBD"/>
    <w:rsid w:val="004C41E3"/>
    <w:rsid w:val="004C4F68"/>
    <w:rsid w:val="004C593F"/>
    <w:rsid w:val="004C6426"/>
    <w:rsid w:val="004C7217"/>
    <w:rsid w:val="004D0525"/>
    <w:rsid w:val="004D056E"/>
    <w:rsid w:val="004D14DF"/>
    <w:rsid w:val="004D1B05"/>
    <w:rsid w:val="004D2A10"/>
    <w:rsid w:val="004D2ABD"/>
    <w:rsid w:val="004D3B0B"/>
    <w:rsid w:val="004D52AE"/>
    <w:rsid w:val="004D5F12"/>
    <w:rsid w:val="004D7599"/>
    <w:rsid w:val="004E052F"/>
    <w:rsid w:val="004E1879"/>
    <w:rsid w:val="004E2F4C"/>
    <w:rsid w:val="004E3145"/>
    <w:rsid w:val="004E45A5"/>
    <w:rsid w:val="004E4B9C"/>
    <w:rsid w:val="004E512D"/>
    <w:rsid w:val="004E59F6"/>
    <w:rsid w:val="004E5C4A"/>
    <w:rsid w:val="004E5E42"/>
    <w:rsid w:val="004E77D9"/>
    <w:rsid w:val="004F226F"/>
    <w:rsid w:val="004F3CFC"/>
    <w:rsid w:val="004F3ED7"/>
    <w:rsid w:val="004F41FD"/>
    <w:rsid w:val="004F4580"/>
    <w:rsid w:val="004F4768"/>
    <w:rsid w:val="004F4E63"/>
    <w:rsid w:val="004F5466"/>
    <w:rsid w:val="004F5B1F"/>
    <w:rsid w:val="004F6126"/>
    <w:rsid w:val="004F6A94"/>
    <w:rsid w:val="004F78C8"/>
    <w:rsid w:val="00500FA8"/>
    <w:rsid w:val="00501FF3"/>
    <w:rsid w:val="00502182"/>
    <w:rsid w:val="005034CE"/>
    <w:rsid w:val="00503AEE"/>
    <w:rsid w:val="00503C0C"/>
    <w:rsid w:val="00504A8E"/>
    <w:rsid w:val="00505291"/>
    <w:rsid w:val="005069AE"/>
    <w:rsid w:val="005073D4"/>
    <w:rsid w:val="00507591"/>
    <w:rsid w:val="005100E7"/>
    <w:rsid w:val="00510647"/>
    <w:rsid w:val="00511356"/>
    <w:rsid w:val="00511F6B"/>
    <w:rsid w:val="00512198"/>
    <w:rsid w:val="00512D1F"/>
    <w:rsid w:val="005153B9"/>
    <w:rsid w:val="005155D6"/>
    <w:rsid w:val="00515960"/>
    <w:rsid w:val="005223F0"/>
    <w:rsid w:val="005227BA"/>
    <w:rsid w:val="005236E0"/>
    <w:rsid w:val="00525761"/>
    <w:rsid w:val="00525923"/>
    <w:rsid w:val="005259D6"/>
    <w:rsid w:val="00527FA5"/>
    <w:rsid w:val="00530638"/>
    <w:rsid w:val="005332C0"/>
    <w:rsid w:val="00534408"/>
    <w:rsid w:val="00534EC6"/>
    <w:rsid w:val="00540F0F"/>
    <w:rsid w:val="00542E26"/>
    <w:rsid w:val="00544E4C"/>
    <w:rsid w:val="0054514E"/>
    <w:rsid w:val="00545D26"/>
    <w:rsid w:val="00547B72"/>
    <w:rsid w:val="00547C9C"/>
    <w:rsid w:val="00547D05"/>
    <w:rsid w:val="005506A9"/>
    <w:rsid w:val="00551447"/>
    <w:rsid w:val="00551F63"/>
    <w:rsid w:val="0055317C"/>
    <w:rsid w:val="005537E0"/>
    <w:rsid w:val="005542A1"/>
    <w:rsid w:val="0055555E"/>
    <w:rsid w:val="00556057"/>
    <w:rsid w:val="005579AB"/>
    <w:rsid w:val="005600F1"/>
    <w:rsid w:val="00560D11"/>
    <w:rsid w:val="00561CC0"/>
    <w:rsid w:val="00562097"/>
    <w:rsid w:val="005620FE"/>
    <w:rsid w:val="005623D6"/>
    <w:rsid w:val="0056258E"/>
    <w:rsid w:val="005640FA"/>
    <w:rsid w:val="0056497B"/>
    <w:rsid w:val="00565191"/>
    <w:rsid w:val="00565682"/>
    <w:rsid w:val="005704A6"/>
    <w:rsid w:val="005713C4"/>
    <w:rsid w:val="00571719"/>
    <w:rsid w:val="00571CDE"/>
    <w:rsid w:val="00571F54"/>
    <w:rsid w:val="0057256B"/>
    <w:rsid w:val="005725B3"/>
    <w:rsid w:val="0057292A"/>
    <w:rsid w:val="00572F7A"/>
    <w:rsid w:val="005735AC"/>
    <w:rsid w:val="00577B57"/>
    <w:rsid w:val="00581699"/>
    <w:rsid w:val="00581F66"/>
    <w:rsid w:val="0058361A"/>
    <w:rsid w:val="005839E4"/>
    <w:rsid w:val="00584805"/>
    <w:rsid w:val="005862CE"/>
    <w:rsid w:val="00587363"/>
    <w:rsid w:val="005927F5"/>
    <w:rsid w:val="005930AC"/>
    <w:rsid w:val="00593C4C"/>
    <w:rsid w:val="005946CA"/>
    <w:rsid w:val="00594A54"/>
    <w:rsid w:val="00595030"/>
    <w:rsid w:val="0059559B"/>
    <w:rsid w:val="00597B6C"/>
    <w:rsid w:val="005A364C"/>
    <w:rsid w:val="005A3BA9"/>
    <w:rsid w:val="005A45D0"/>
    <w:rsid w:val="005A4F65"/>
    <w:rsid w:val="005A5A54"/>
    <w:rsid w:val="005A66B0"/>
    <w:rsid w:val="005A75A1"/>
    <w:rsid w:val="005A7D02"/>
    <w:rsid w:val="005B13F5"/>
    <w:rsid w:val="005B4563"/>
    <w:rsid w:val="005B6CBD"/>
    <w:rsid w:val="005C0D6F"/>
    <w:rsid w:val="005C1646"/>
    <w:rsid w:val="005C4FE6"/>
    <w:rsid w:val="005C6475"/>
    <w:rsid w:val="005C75FB"/>
    <w:rsid w:val="005D1327"/>
    <w:rsid w:val="005D18B6"/>
    <w:rsid w:val="005D37EB"/>
    <w:rsid w:val="005D620E"/>
    <w:rsid w:val="005D6A74"/>
    <w:rsid w:val="005D7E99"/>
    <w:rsid w:val="005E007D"/>
    <w:rsid w:val="005E0E51"/>
    <w:rsid w:val="005E36CA"/>
    <w:rsid w:val="005E4450"/>
    <w:rsid w:val="005E44F7"/>
    <w:rsid w:val="005E5C44"/>
    <w:rsid w:val="005E6290"/>
    <w:rsid w:val="005E65F8"/>
    <w:rsid w:val="005E69A8"/>
    <w:rsid w:val="005E6E2F"/>
    <w:rsid w:val="005E7012"/>
    <w:rsid w:val="005E75B8"/>
    <w:rsid w:val="005F02F8"/>
    <w:rsid w:val="005F2558"/>
    <w:rsid w:val="005F2E6F"/>
    <w:rsid w:val="005F351E"/>
    <w:rsid w:val="005F513F"/>
    <w:rsid w:val="005F5A21"/>
    <w:rsid w:val="005F6AED"/>
    <w:rsid w:val="005F7E9B"/>
    <w:rsid w:val="00600C79"/>
    <w:rsid w:val="00601AD1"/>
    <w:rsid w:val="00601C1D"/>
    <w:rsid w:val="00602024"/>
    <w:rsid w:val="0060367E"/>
    <w:rsid w:val="00603A69"/>
    <w:rsid w:val="006044FE"/>
    <w:rsid w:val="00604699"/>
    <w:rsid w:val="006047EA"/>
    <w:rsid w:val="00605974"/>
    <w:rsid w:val="00605C70"/>
    <w:rsid w:val="006061BB"/>
    <w:rsid w:val="00606792"/>
    <w:rsid w:val="00606A49"/>
    <w:rsid w:val="00606F96"/>
    <w:rsid w:val="00607561"/>
    <w:rsid w:val="00610C7F"/>
    <w:rsid w:val="006119B8"/>
    <w:rsid w:val="00611E56"/>
    <w:rsid w:val="00612427"/>
    <w:rsid w:val="00612FD7"/>
    <w:rsid w:val="006132C7"/>
    <w:rsid w:val="006132F5"/>
    <w:rsid w:val="006135DA"/>
    <w:rsid w:val="00614875"/>
    <w:rsid w:val="00614C74"/>
    <w:rsid w:val="00615E42"/>
    <w:rsid w:val="00617616"/>
    <w:rsid w:val="0061782A"/>
    <w:rsid w:val="00622812"/>
    <w:rsid w:val="00622FC4"/>
    <w:rsid w:val="0062384D"/>
    <w:rsid w:val="00625D18"/>
    <w:rsid w:val="006264B9"/>
    <w:rsid w:val="0062774A"/>
    <w:rsid w:val="00630748"/>
    <w:rsid w:val="00631DF3"/>
    <w:rsid w:val="006368D5"/>
    <w:rsid w:val="0064024B"/>
    <w:rsid w:val="00641261"/>
    <w:rsid w:val="0064169D"/>
    <w:rsid w:val="00641B77"/>
    <w:rsid w:val="00641CB7"/>
    <w:rsid w:val="00641F62"/>
    <w:rsid w:val="00642DA5"/>
    <w:rsid w:val="00644053"/>
    <w:rsid w:val="00644AA4"/>
    <w:rsid w:val="006457AA"/>
    <w:rsid w:val="00647A51"/>
    <w:rsid w:val="00647B0A"/>
    <w:rsid w:val="00647F61"/>
    <w:rsid w:val="00651346"/>
    <w:rsid w:val="006516F3"/>
    <w:rsid w:val="00651B4F"/>
    <w:rsid w:val="00653AFD"/>
    <w:rsid w:val="00654A37"/>
    <w:rsid w:val="00655441"/>
    <w:rsid w:val="006563AE"/>
    <w:rsid w:val="00657556"/>
    <w:rsid w:val="00657EA0"/>
    <w:rsid w:val="00660D4C"/>
    <w:rsid w:val="00661C5E"/>
    <w:rsid w:val="006628B8"/>
    <w:rsid w:val="00663231"/>
    <w:rsid w:val="00664A9A"/>
    <w:rsid w:val="00664B63"/>
    <w:rsid w:val="00666519"/>
    <w:rsid w:val="00666946"/>
    <w:rsid w:val="00667499"/>
    <w:rsid w:val="00667A7D"/>
    <w:rsid w:val="006702F7"/>
    <w:rsid w:val="006712E8"/>
    <w:rsid w:val="00671EF9"/>
    <w:rsid w:val="006752D5"/>
    <w:rsid w:val="006761F7"/>
    <w:rsid w:val="0067650A"/>
    <w:rsid w:val="006779AC"/>
    <w:rsid w:val="00677A0B"/>
    <w:rsid w:val="00677B91"/>
    <w:rsid w:val="00681D2E"/>
    <w:rsid w:val="00681F82"/>
    <w:rsid w:val="00682F48"/>
    <w:rsid w:val="0068348F"/>
    <w:rsid w:val="00683CA4"/>
    <w:rsid w:val="0068405F"/>
    <w:rsid w:val="0068422B"/>
    <w:rsid w:val="00685088"/>
    <w:rsid w:val="00686732"/>
    <w:rsid w:val="00687146"/>
    <w:rsid w:val="00691191"/>
    <w:rsid w:val="006919F4"/>
    <w:rsid w:val="00692D4D"/>
    <w:rsid w:val="00692E28"/>
    <w:rsid w:val="006936E6"/>
    <w:rsid w:val="00694047"/>
    <w:rsid w:val="00694051"/>
    <w:rsid w:val="00697EA7"/>
    <w:rsid w:val="006A123E"/>
    <w:rsid w:val="006A38CE"/>
    <w:rsid w:val="006A3995"/>
    <w:rsid w:val="006A3E44"/>
    <w:rsid w:val="006A41DF"/>
    <w:rsid w:val="006A5249"/>
    <w:rsid w:val="006A537B"/>
    <w:rsid w:val="006A652E"/>
    <w:rsid w:val="006A66CA"/>
    <w:rsid w:val="006B042A"/>
    <w:rsid w:val="006B17D7"/>
    <w:rsid w:val="006B2E77"/>
    <w:rsid w:val="006B3C63"/>
    <w:rsid w:val="006B3EC9"/>
    <w:rsid w:val="006B4C76"/>
    <w:rsid w:val="006B6182"/>
    <w:rsid w:val="006B6278"/>
    <w:rsid w:val="006C0795"/>
    <w:rsid w:val="006C1313"/>
    <w:rsid w:val="006C1794"/>
    <w:rsid w:val="006C2D84"/>
    <w:rsid w:val="006C4589"/>
    <w:rsid w:val="006C49B4"/>
    <w:rsid w:val="006C5278"/>
    <w:rsid w:val="006C6284"/>
    <w:rsid w:val="006D0916"/>
    <w:rsid w:val="006D10BE"/>
    <w:rsid w:val="006D1B41"/>
    <w:rsid w:val="006D1C4C"/>
    <w:rsid w:val="006D3779"/>
    <w:rsid w:val="006D3982"/>
    <w:rsid w:val="006D7E00"/>
    <w:rsid w:val="006E0916"/>
    <w:rsid w:val="006E2B01"/>
    <w:rsid w:val="006E3D73"/>
    <w:rsid w:val="006E6097"/>
    <w:rsid w:val="006E643B"/>
    <w:rsid w:val="006E6572"/>
    <w:rsid w:val="006E7A17"/>
    <w:rsid w:val="006F0FD4"/>
    <w:rsid w:val="006F1933"/>
    <w:rsid w:val="006F2109"/>
    <w:rsid w:val="006F2154"/>
    <w:rsid w:val="006F33A2"/>
    <w:rsid w:val="006F360B"/>
    <w:rsid w:val="006F3B2D"/>
    <w:rsid w:val="006F3DDA"/>
    <w:rsid w:val="006F400F"/>
    <w:rsid w:val="006F4ACF"/>
    <w:rsid w:val="006F548A"/>
    <w:rsid w:val="006F65CA"/>
    <w:rsid w:val="006F76D3"/>
    <w:rsid w:val="00700750"/>
    <w:rsid w:val="0070091D"/>
    <w:rsid w:val="007009A9"/>
    <w:rsid w:val="0070141E"/>
    <w:rsid w:val="007030B7"/>
    <w:rsid w:val="00703497"/>
    <w:rsid w:val="00704060"/>
    <w:rsid w:val="00704437"/>
    <w:rsid w:val="00704FDF"/>
    <w:rsid w:val="00705C55"/>
    <w:rsid w:val="00707149"/>
    <w:rsid w:val="00707F75"/>
    <w:rsid w:val="007102B8"/>
    <w:rsid w:val="00715429"/>
    <w:rsid w:val="00715E03"/>
    <w:rsid w:val="00716CC2"/>
    <w:rsid w:val="00717460"/>
    <w:rsid w:val="00717C6C"/>
    <w:rsid w:val="0072031B"/>
    <w:rsid w:val="0072054F"/>
    <w:rsid w:val="007209A5"/>
    <w:rsid w:val="00721B03"/>
    <w:rsid w:val="00722813"/>
    <w:rsid w:val="00722D61"/>
    <w:rsid w:val="00723338"/>
    <w:rsid w:val="007263A7"/>
    <w:rsid w:val="0072747F"/>
    <w:rsid w:val="00731210"/>
    <w:rsid w:val="007317B2"/>
    <w:rsid w:val="00731F25"/>
    <w:rsid w:val="00732703"/>
    <w:rsid w:val="0073352B"/>
    <w:rsid w:val="00735B7A"/>
    <w:rsid w:val="00736A8E"/>
    <w:rsid w:val="00737A84"/>
    <w:rsid w:val="00737BB9"/>
    <w:rsid w:val="007403E7"/>
    <w:rsid w:val="007404AB"/>
    <w:rsid w:val="00740D3A"/>
    <w:rsid w:val="00740D89"/>
    <w:rsid w:val="00740EC2"/>
    <w:rsid w:val="0074102B"/>
    <w:rsid w:val="007416D4"/>
    <w:rsid w:val="00742149"/>
    <w:rsid w:val="007424E8"/>
    <w:rsid w:val="00743019"/>
    <w:rsid w:val="00743658"/>
    <w:rsid w:val="00743964"/>
    <w:rsid w:val="00745885"/>
    <w:rsid w:val="00745C4C"/>
    <w:rsid w:val="00746421"/>
    <w:rsid w:val="00747B51"/>
    <w:rsid w:val="00751343"/>
    <w:rsid w:val="00752DAC"/>
    <w:rsid w:val="00753383"/>
    <w:rsid w:val="0075429D"/>
    <w:rsid w:val="00755844"/>
    <w:rsid w:val="007558F3"/>
    <w:rsid w:val="007559E5"/>
    <w:rsid w:val="00757E34"/>
    <w:rsid w:val="0076086F"/>
    <w:rsid w:val="0076247B"/>
    <w:rsid w:val="00763BE2"/>
    <w:rsid w:val="007655CE"/>
    <w:rsid w:val="00765626"/>
    <w:rsid w:val="00771AFC"/>
    <w:rsid w:val="0077240F"/>
    <w:rsid w:val="00772A3A"/>
    <w:rsid w:val="00772EB2"/>
    <w:rsid w:val="00773096"/>
    <w:rsid w:val="007733AC"/>
    <w:rsid w:val="00774CEC"/>
    <w:rsid w:val="00775158"/>
    <w:rsid w:val="00775435"/>
    <w:rsid w:val="0077721C"/>
    <w:rsid w:val="00780C43"/>
    <w:rsid w:val="00780D99"/>
    <w:rsid w:val="0078232A"/>
    <w:rsid w:val="00783900"/>
    <w:rsid w:val="00783922"/>
    <w:rsid w:val="00783EFA"/>
    <w:rsid w:val="0078729A"/>
    <w:rsid w:val="007879FE"/>
    <w:rsid w:val="007907E1"/>
    <w:rsid w:val="007945F4"/>
    <w:rsid w:val="00794D10"/>
    <w:rsid w:val="00795096"/>
    <w:rsid w:val="00795E95"/>
    <w:rsid w:val="00796B06"/>
    <w:rsid w:val="00796FD2"/>
    <w:rsid w:val="00797693"/>
    <w:rsid w:val="007A1558"/>
    <w:rsid w:val="007A2C0A"/>
    <w:rsid w:val="007A32C4"/>
    <w:rsid w:val="007A539D"/>
    <w:rsid w:val="007A5910"/>
    <w:rsid w:val="007A74FA"/>
    <w:rsid w:val="007A7826"/>
    <w:rsid w:val="007A78DC"/>
    <w:rsid w:val="007B0F2E"/>
    <w:rsid w:val="007B1A95"/>
    <w:rsid w:val="007B1FC8"/>
    <w:rsid w:val="007B27B3"/>
    <w:rsid w:val="007B2C53"/>
    <w:rsid w:val="007B43EB"/>
    <w:rsid w:val="007B4580"/>
    <w:rsid w:val="007B4E0E"/>
    <w:rsid w:val="007B5072"/>
    <w:rsid w:val="007B669C"/>
    <w:rsid w:val="007B688D"/>
    <w:rsid w:val="007B689A"/>
    <w:rsid w:val="007B755C"/>
    <w:rsid w:val="007B7EA0"/>
    <w:rsid w:val="007C09FF"/>
    <w:rsid w:val="007C1DAC"/>
    <w:rsid w:val="007C2406"/>
    <w:rsid w:val="007C252A"/>
    <w:rsid w:val="007C3759"/>
    <w:rsid w:val="007C4640"/>
    <w:rsid w:val="007C582C"/>
    <w:rsid w:val="007C74F0"/>
    <w:rsid w:val="007C754E"/>
    <w:rsid w:val="007D2C77"/>
    <w:rsid w:val="007D395B"/>
    <w:rsid w:val="007D4F25"/>
    <w:rsid w:val="007D66B6"/>
    <w:rsid w:val="007D6A7B"/>
    <w:rsid w:val="007E04F0"/>
    <w:rsid w:val="007E2A74"/>
    <w:rsid w:val="007E30E6"/>
    <w:rsid w:val="007E36EC"/>
    <w:rsid w:val="007E4CC1"/>
    <w:rsid w:val="007E4EF4"/>
    <w:rsid w:val="007E6735"/>
    <w:rsid w:val="007E731B"/>
    <w:rsid w:val="007F461F"/>
    <w:rsid w:val="007F4AAE"/>
    <w:rsid w:val="007F562A"/>
    <w:rsid w:val="007F5781"/>
    <w:rsid w:val="007F5792"/>
    <w:rsid w:val="007F6FE5"/>
    <w:rsid w:val="007F70F6"/>
    <w:rsid w:val="00800818"/>
    <w:rsid w:val="008010F5"/>
    <w:rsid w:val="008018CB"/>
    <w:rsid w:val="00801BB1"/>
    <w:rsid w:val="008023B7"/>
    <w:rsid w:val="00803E89"/>
    <w:rsid w:val="008106B8"/>
    <w:rsid w:val="00810F02"/>
    <w:rsid w:val="0081189A"/>
    <w:rsid w:val="00813358"/>
    <w:rsid w:val="00813A9D"/>
    <w:rsid w:val="00814CC6"/>
    <w:rsid w:val="008171A0"/>
    <w:rsid w:val="00822740"/>
    <w:rsid w:val="00823918"/>
    <w:rsid w:val="00823FE0"/>
    <w:rsid w:val="008249E7"/>
    <w:rsid w:val="00824E48"/>
    <w:rsid w:val="00824FEB"/>
    <w:rsid w:val="00825422"/>
    <w:rsid w:val="00826063"/>
    <w:rsid w:val="0082639F"/>
    <w:rsid w:val="00826794"/>
    <w:rsid w:val="00826D92"/>
    <w:rsid w:val="008277E8"/>
    <w:rsid w:val="00830FA4"/>
    <w:rsid w:val="00831849"/>
    <w:rsid w:val="00832881"/>
    <w:rsid w:val="00832E05"/>
    <w:rsid w:val="008360A2"/>
    <w:rsid w:val="008364AE"/>
    <w:rsid w:val="00837F94"/>
    <w:rsid w:val="0084024C"/>
    <w:rsid w:val="00840C51"/>
    <w:rsid w:val="00841BCE"/>
    <w:rsid w:val="00843D72"/>
    <w:rsid w:val="00844F62"/>
    <w:rsid w:val="008452E4"/>
    <w:rsid w:val="00845891"/>
    <w:rsid w:val="00845AD4"/>
    <w:rsid w:val="00845FF3"/>
    <w:rsid w:val="008460FA"/>
    <w:rsid w:val="00846F24"/>
    <w:rsid w:val="00847752"/>
    <w:rsid w:val="00852A5E"/>
    <w:rsid w:val="00852C56"/>
    <w:rsid w:val="00852E7A"/>
    <w:rsid w:val="008532A8"/>
    <w:rsid w:val="0085466E"/>
    <w:rsid w:val="0085527F"/>
    <w:rsid w:val="0085758E"/>
    <w:rsid w:val="008616F4"/>
    <w:rsid w:val="008619D3"/>
    <w:rsid w:val="008622B4"/>
    <w:rsid w:val="008624A8"/>
    <w:rsid w:val="008627E9"/>
    <w:rsid w:val="008631FA"/>
    <w:rsid w:val="00863597"/>
    <w:rsid w:val="00864043"/>
    <w:rsid w:val="008644DA"/>
    <w:rsid w:val="008644FF"/>
    <w:rsid w:val="0086542C"/>
    <w:rsid w:val="008662E8"/>
    <w:rsid w:val="00871939"/>
    <w:rsid w:val="00871E52"/>
    <w:rsid w:val="00873FB8"/>
    <w:rsid w:val="00875280"/>
    <w:rsid w:val="008754F1"/>
    <w:rsid w:val="00876541"/>
    <w:rsid w:val="008775A4"/>
    <w:rsid w:val="00877AB6"/>
    <w:rsid w:val="00880068"/>
    <w:rsid w:val="0088096D"/>
    <w:rsid w:val="00884894"/>
    <w:rsid w:val="00884A96"/>
    <w:rsid w:val="008873AE"/>
    <w:rsid w:val="0088783D"/>
    <w:rsid w:val="00887991"/>
    <w:rsid w:val="00887AB2"/>
    <w:rsid w:val="008907D3"/>
    <w:rsid w:val="00891C9F"/>
    <w:rsid w:val="00893F39"/>
    <w:rsid w:val="00894524"/>
    <w:rsid w:val="00894755"/>
    <w:rsid w:val="00894E9A"/>
    <w:rsid w:val="00895E24"/>
    <w:rsid w:val="008968E2"/>
    <w:rsid w:val="00896F9B"/>
    <w:rsid w:val="0089734F"/>
    <w:rsid w:val="00897501"/>
    <w:rsid w:val="008A0638"/>
    <w:rsid w:val="008A0F5B"/>
    <w:rsid w:val="008A3752"/>
    <w:rsid w:val="008A4246"/>
    <w:rsid w:val="008B31E9"/>
    <w:rsid w:val="008B3263"/>
    <w:rsid w:val="008B3384"/>
    <w:rsid w:val="008B4D84"/>
    <w:rsid w:val="008B5360"/>
    <w:rsid w:val="008B7A2F"/>
    <w:rsid w:val="008B7C22"/>
    <w:rsid w:val="008C04DF"/>
    <w:rsid w:val="008C1082"/>
    <w:rsid w:val="008C3140"/>
    <w:rsid w:val="008C3726"/>
    <w:rsid w:val="008C425F"/>
    <w:rsid w:val="008C529A"/>
    <w:rsid w:val="008C68DC"/>
    <w:rsid w:val="008C695F"/>
    <w:rsid w:val="008C6CE4"/>
    <w:rsid w:val="008C7FE4"/>
    <w:rsid w:val="008D1729"/>
    <w:rsid w:val="008D28CB"/>
    <w:rsid w:val="008D2B78"/>
    <w:rsid w:val="008D348C"/>
    <w:rsid w:val="008D3E8A"/>
    <w:rsid w:val="008D42E7"/>
    <w:rsid w:val="008D4E39"/>
    <w:rsid w:val="008D4EB9"/>
    <w:rsid w:val="008D625C"/>
    <w:rsid w:val="008D62E1"/>
    <w:rsid w:val="008D7ABF"/>
    <w:rsid w:val="008E03C2"/>
    <w:rsid w:val="008E04E2"/>
    <w:rsid w:val="008E0963"/>
    <w:rsid w:val="008E2D2D"/>
    <w:rsid w:val="008E399E"/>
    <w:rsid w:val="008E3DCE"/>
    <w:rsid w:val="008E7BF7"/>
    <w:rsid w:val="008F01D8"/>
    <w:rsid w:val="008F1C66"/>
    <w:rsid w:val="008F21B1"/>
    <w:rsid w:val="008F241D"/>
    <w:rsid w:val="008F2C79"/>
    <w:rsid w:val="008F34BB"/>
    <w:rsid w:val="008F40A5"/>
    <w:rsid w:val="008F4A78"/>
    <w:rsid w:val="008F720B"/>
    <w:rsid w:val="008F7AEB"/>
    <w:rsid w:val="00900A98"/>
    <w:rsid w:val="00900B2C"/>
    <w:rsid w:val="0090144E"/>
    <w:rsid w:val="009025D1"/>
    <w:rsid w:val="00902948"/>
    <w:rsid w:val="009034AA"/>
    <w:rsid w:val="009059F0"/>
    <w:rsid w:val="00906A37"/>
    <w:rsid w:val="00907976"/>
    <w:rsid w:val="00910217"/>
    <w:rsid w:val="0091072F"/>
    <w:rsid w:val="00912B08"/>
    <w:rsid w:val="00912B0D"/>
    <w:rsid w:val="009137B8"/>
    <w:rsid w:val="00913E07"/>
    <w:rsid w:val="00914325"/>
    <w:rsid w:val="00914544"/>
    <w:rsid w:val="00914F7D"/>
    <w:rsid w:val="00916506"/>
    <w:rsid w:val="009177ED"/>
    <w:rsid w:val="0092116A"/>
    <w:rsid w:val="00921ABE"/>
    <w:rsid w:val="009220AE"/>
    <w:rsid w:val="00925373"/>
    <w:rsid w:val="00925378"/>
    <w:rsid w:val="00925639"/>
    <w:rsid w:val="00925919"/>
    <w:rsid w:val="009267EE"/>
    <w:rsid w:val="00926C5E"/>
    <w:rsid w:val="00926FB4"/>
    <w:rsid w:val="0093007B"/>
    <w:rsid w:val="00930341"/>
    <w:rsid w:val="00930EB1"/>
    <w:rsid w:val="00933D10"/>
    <w:rsid w:val="00934951"/>
    <w:rsid w:val="00934E21"/>
    <w:rsid w:val="00936BBA"/>
    <w:rsid w:val="0093789E"/>
    <w:rsid w:val="0094006E"/>
    <w:rsid w:val="00942502"/>
    <w:rsid w:val="00943506"/>
    <w:rsid w:val="0094560B"/>
    <w:rsid w:val="00945705"/>
    <w:rsid w:val="00946A0D"/>
    <w:rsid w:val="00951DF0"/>
    <w:rsid w:val="00951F60"/>
    <w:rsid w:val="009538E4"/>
    <w:rsid w:val="009539F4"/>
    <w:rsid w:val="00954350"/>
    <w:rsid w:val="00954AFD"/>
    <w:rsid w:val="00955974"/>
    <w:rsid w:val="00955B05"/>
    <w:rsid w:val="00955EA4"/>
    <w:rsid w:val="00956CC5"/>
    <w:rsid w:val="0095719E"/>
    <w:rsid w:val="00960724"/>
    <w:rsid w:val="0096276B"/>
    <w:rsid w:val="009640A9"/>
    <w:rsid w:val="009652FB"/>
    <w:rsid w:val="00965768"/>
    <w:rsid w:val="00965DD9"/>
    <w:rsid w:val="00966A9D"/>
    <w:rsid w:val="00967D69"/>
    <w:rsid w:val="00972B51"/>
    <w:rsid w:val="00973B61"/>
    <w:rsid w:val="00976D97"/>
    <w:rsid w:val="00977FDF"/>
    <w:rsid w:val="00981669"/>
    <w:rsid w:val="009857C7"/>
    <w:rsid w:val="00986089"/>
    <w:rsid w:val="009903F1"/>
    <w:rsid w:val="009924DF"/>
    <w:rsid w:val="009924F1"/>
    <w:rsid w:val="009976C5"/>
    <w:rsid w:val="00997BCF"/>
    <w:rsid w:val="009A028B"/>
    <w:rsid w:val="009A0323"/>
    <w:rsid w:val="009A07F5"/>
    <w:rsid w:val="009A2D04"/>
    <w:rsid w:val="009A3D9F"/>
    <w:rsid w:val="009A4094"/>
    <w:rsid w:val="009A46DE"/>
    <w:rsid w:val="009A4EC0"/>
    <w:rsid w:val="009A574B"/>
    <w:rsid w:val="009A5D90"/>
    <w:rsid w:val="009A6373"/>
    <w:rsid w:val="009A6632"/>
    <w:rsid w:val="009B09DF"/>
    <w:rsid w:val="009B1FE8"/>
    <w:rsid w:val="009B47E7"/>
    <w:rsid w:val="009B5DE5"/>
    <w:rsid w:val="009B6278"/>
    <w:rsid w:val="009B653B"/>
    <w:rsid w:val="009B6A0C"/>
    <w:rsid w:val="009C0161"/>
    <w:rsid w:val="009C1E62"/>
    <w:rsid w:val="009C1F69"/>
    <w:rsid w:val="009C370B"/>
    <w:rsid w:val="009C3818"/>
    <w:rsid w:val="009C4D8A"/>
    <w:rsid w:val="009C64CF"/>
    <w:rsid w:val="009C7180"/>
    <w:rsid w:val="009C76CB"/>
    <w:rsid w:val="009C7F89"/>
    <w:rsid w:val="009D0B49"/>
    <w:rsid w:val="009D17DC"/>
    <w:rsid w:val="009D1B19"/>
    <w:rsid w:val="009D2116"/>
    <w:rsid w:val="009D296B"/>
    <w:rsid w:val="009D4493"/>
    <w:rsid w:val="009D640A"/>
    <w:rsid w:val="009D7B7D"/>
    <w:rsid w:val="009D7E07"/>
    <w:rsid w:val="009E15AC"/>
    <w:rsid w:val="009E1614"/>
    <w:rsid w:val="009E291A"/>
    <w:rsid w:val="009E29A6"/>
    <w:rsid w:val="009E4101"/>
    <w:rsid w:val="009E4790"/>
    <w:rsid w:val="009E47AB"/>
    <w:rsid w:val="009E4FCD"/>
    <w:rsid w:val="009E5A52"/>
    <w:rsid w:val="009E5D30"/>
    <w:rsid w:val="009E6F6C"/>
    <w:rsid w:val="009E7625"/>
    <w:rsid w:val="009F0CFF"/>
    <w:rsid w:val="009F0F45"/>
    <w:rsid w:val="009F16D3"/>
    <w:rsid w:val="009F254B"/>
    <w:rsid w:val="009F287F"/>
    <w:rsid w:val="009F288D"/>
    <w:rsid w:val="009F35A1"/>
    <w:rsid w:val="009F55E3"/>
    <w:rsid w:val="009F5A61"/>
    <w:rsid w:val="009F6194"/>
    <w:rsid w:val="009F63C2"/>
    <w:rsid w:val="009F73F4"/>
    <w:rsid w:val="009F7CD0"/>
    <w:rsid w:val="00A015EC"/>
    <w:rsid w:val="00A02F1C"/>
    <w:rsid w:val="00A03D64"/>
    <w:rsid w:val="00A040D4"/>
    <w:rsid w:val="00A046B1"/>
    <w:rsid w:val="00A051D2"/>
    <w:rsid w:val="00A059A7"/>
    <w:rsid w:val="00A05D4B"/>
    <w:rsid w:val="00A07B81"/>
    <w:rsid w:val="00A1010B"/>
    <w:rsid w:val="00A124AA"/>
    <w:rsid w:val="00A145CA"/>
    <w:rsid w:val="00A22D57"/>
    <w:rsid w:val="00A234EB"/>
    <w:rsid w:val="00A241D9"/>
    <w:rsid w:val="00A24CA5"/>
    <w:rsid w:val="00A26223"/>
    <w:rsid w:val="00A26C32"/>
    <w:rsid w:val="00A26C61"/>
    <w:rsid w:val="00A26DA2"/>
    <w:rsid w:val="00A27FEB"/>
    <w:rsid w:val="00A3046C"/>
    <w:rsid w:val="00A32AF9"/>
    <w:rsid w:val="00A335E9"/>
    <w:rsid w:val="00A33683"/>
    <w:rsid w:val="00A346FE"/>
    <w:rsid w:val="00A35116"/>
    <w:rsid w:val="00A35B93"/>
    <w:rsid w:val="00A41771"/>
    <w:rsid w:val="00A42BC6"/>
    <w:rsid w:val="00A43DEB"/>
    <w:rsid w:val="00A45088"/>
    <w:rsid w:val="00A45146"/>
    <w:rsid w:val="00A4516B"/>
    <w:rsid w:val="00A45E22"/>
    <w:rsid w:val="00A46331"/>
    <w:rsid w:val="00A508F1"/>
    <w:rsid w:val="00A537FB"/>
    <w:rsid w:val="00A5420F"/>
    <w:rsid w:val="00A5435E"/>
    <w:rsid w:val="00A5523A"/>
    <w:rsid w:val="00A55651"/>
    <w:rsid w:val="00A55CBB"/>
    <w:rsid w:val="00A560B1"/>
    <w:rsid w:val="00A5621C"/>
    <w:rsid w:val="00A5637C"/>
    <w:rsid w:val="00A56930"/>
    <w:rsid w:val="00A56CD7"/>
    <w:rsid w:val="00A56ED3"/>
    <w:rsid w:val="00A57D76"/>
    <w:rsid w:val="00A6036D"/>
    <w:rsid w:val="00A6042E"/>
    <w:rsid w:val="00A60453"/>
    <w:rsid w:val="00A63BDE"/>
    <w:rsid w:val="00A64C98"/>
    <w:rsid w:val="00A65941"/>
    <w:rsid w:val="00A66786"/>
    <w:rsid w:val="00A66952"/>
    <w:rsid w:val="00A706D2"/>
    <w:rsid w:val="00A70944"/>
    <w:rsid w:val="00A719FD"/>
    <w:rsid w:val="00A72FD9"/>
    <w:rsid w:val="00A73AC0"/>
    <w:rsid w:val="00A73CEF"/>
    <w:rsid w:val="00A73EE3"/>
    <w:rsid w:val="00A77109"/>
    <w:rsid w:val="00A77B8C"/>
    <w:rsid w:val="00A80CAC"/>
    <w:rsid w:val="00A811A7"/>
    <w:rsid w:val="00A81743"/>
    <w:rsid w:val="00A81FAE"/>
    <w:rsid w:val="00A82843"/>
    <w:rsid w:val="00A83382"/>
    <w:rsid w:val="00A841BA"/>
    <w:rsid w:val="00A85324"/>
    <w:rsid w:val="00A85509"/>
    <w:rsid w:val="00A8599E"/>
    <w:rsid w:val="00A877C0"/>
    <w:rsid w:val="00A87D18"/>
    <w:rsid w:val="00A91086"/>
    <w:rsid w:val="00A9489C"/>
    <w:rsid w:val="00A969BC"/>
    <w:rsid w:val="00A972AA"/>
    <w:rsid w:val="00AA037E"/>
    <w:rsid w:val="00AA1643"/>
    <w:rsid w:val="00AA26CC"/>
    <w:rsid w:val="00AA3096"/>
    <w:rsid w:val="00AA30C1"/>
    <w:rsid w:val="00AA3300"/>
    <w:rsid w:val="00AA3A4B"/>
    <w:rsid w:val="00AA3D1C"/>
    <w:rsid w:val="00AA42EA"/>
    <w:rsid w:val="00AA5185"/>
    <w:rsid w:val="00AA51BB"/>
    <w:rsid w:val="00AA5A24"/>
    <w:rsid w:val="00AA6845"/>
    <w:rsid w:val="00AA6C3A"/>
    <w:rsid w:val="00AA6D3C"/>
    <w:rsid w:val="00AA7A4E"/>
    <w:rsid w:val="00AA7AA1"/>
    <w:rsid w:val="00AA7D68"/>
    <w:rsid w:val="00AB1451"/>
    <w:rsid w:val="00AB245C"/>
    <w:rsid w:val="00AB289E"/>
    <w:rsid w:val="00AB334F"/>
    <w:rsid w:val="00AB35BA"/>
    <w:rsid w:val="00AB59AB"/>
    <w:rsid w:val="00AB5C9E"/>
    <w:rsid w:val="00AB70C0"/>
    <w:rsid w:val="00AB70F4"/>
    <w:rsid w:val="00AB791D"/>
    <w:rsid w:val="00AC1420"/>
    <w:rsid w:val="00AC3648"/>
    <w:rsid w:val="00AC479E"/>
    <w:rsid w:val="00AC5568"/>
    <w:rsid w:val="00AC6906"/>
    <w:rsid w:val="00AC6C0C"/>
    <w:rsid w:val="00AC6C8B"/>
    <w:rsid w:val="00AC734C"/>
    <w:rsid w:val="00AD08DD"/>
    <w:rsid w:val="00AD0AEC"/>
    <w:rsid w:val="00AD1CD5"/>
    <w:rsid w:val="00AD226B"/>
    <w:rsid w:val="00AD4564"/>
    <w:rsid w:val="00AD4D13"/>
    <w:rsid w:val="00AD522A"/>
    <w:rsid w:val="00AD54CC"/>
    <w:rsid w:val="00AD5910"/>
    <w:rsid w:val="00AD5DEF"/>
    <w:rsid w:val="00AD64A3"/>
    <w:rsid w:val="00AD7C7E"/>
    <w:rsid w:val="00AE29DA"/>
    <w:rsid w:val="00AE2B5B"/>
    <w:rsid w:val="00AE36AD"/>
    <w:rsid w:val="00AE39B9"/>
    <w:rsid w:val="00AE3FF6"/>
    <w:rsid w:val="00AE43D8"/>
    <w:rsid w:val="00AE4730"/>
    <w:rsid w:val="00AE51B7"/>
    <w:rsid w:val="00AE5A93"/>
    <w:rsid w:val="00AE677A"/>
    <w:rsid w:val="00AE6925"/>
    <w:rsid w:val="00AF1871"/>
    <w:rsid w:val="00AF2C85"/>
    <w:rsid w:val="00AF2CA7"/>
    <w:rsid w:val="00AF2EF2"/>
    <w:rsid w:val="00AF354C"/>
    <w:rsid w:val="00AF4050"/>
    <w:rsid w:val="00AF4C19"/>
    <w:rsid w:val="00AF53CC"/>
    <w:rsid w:val="00AF58A4"/>
    <w:rsid w:val="00AF5F8C"/>
    <w:rsid w:val="00AF6625"/>
    <w:rsid w:val="00AF7416"/>
    <w:rsid w:val="00B005ED"/>
    <w:rsid w:val="00B01292"/>
    <w:rsid w:val="00B0314E"/>
    <w:rsid w:val="00B076D0"/>
    <w:rsid w:val="00B10833"/>
    <w:rsid w:val="00B12213"/>
    <w:rsid w:val="00B13ECC"/>
    <w:rsid w:val="00B143AE"/>
    <w:rsid w:val="00B1492C"/>
    <w:rsid w:val="00B20951"/>
    <w:rsid w:val="00B20BA6"/>
    <w:rsid w:val="00B20CF0"/>
    <w:rsid w:val="00B20D0F"/>
    <w:rsid w:val="00B21BE9"/>
    <w:rsid w:val="00B23CC3"/>
    <w:rsid w:val="00B25273"/>
    <w:rsid w:val="00B252D1"/>
    <w:rsid w:val="00B25590"/>
    <w:rsid w:val="00B25FF9"/>
    <w:rsid w:val="00B3102B"/>
    <w:rsid w:val="00B31E6F"/>
    <w:rsid w:val="00B3208B"/>
    <w:rsid w:val="00B3335A"/>
    <w:rsid w:val="00B346D5"/>
    <w:rsid w:val="00B34A91"/>
    <w:rsid w:val="00B36BAA"/>
    <w:rsid w:val="00B36C84"/>
    <w:rsid w:val="00B36E4F"/>
    <w:rsid w:val="00B377E6"/>
    <w:rsid w:val="00B408F3"/>
    <w:rsid w:val="00B411D7"/>
    <w:rsid w:val="00B41FCA"/>
    <w:rsid w:val="00B42F71"/>
    <w:rsid w:val="00B44E30"/>
    <w:rsid w:val="00B44FD7"/>
    <w:rsid w:val="00B4526A"/>
    <w:rsid w:val="00B45331"/>
    <w:rsid w:val="00B50510"/>
    <w:rsid w:val="00B50996"/>
    <w:rsid w:val="00B512D6"/>
    <w:rsid w:val="00B51934"/>
    <w:rsid w:val="00B54508"/>
    <w:rsid w:val="00B55E3F"/>
    <w:rsid w:val="00B562F2"/>
    <w:rsid w:val="00B56F31"/>
    <w:rsid w:val="00B576B2"/>
    <w:rsid w:val="00B57B81"/>
    <w:rsid w:val="00B60702"/>
    <w:rsid w:val="00B60BB6"/>
    <w:rsid w:val="00B630B3"/>
    <w:rsid w:val="00B63BE8"/>
    <w:rsid w:val="00B66825"/>
    <w:rsid w:val="00B675E1"/>
    <w:rsid w:val="00B67710"/>
    <w:rsid w:val="00B67CAE"/>
    <w:rsid w:val="00B70C97"/>
    <w:rsid w:val="00B70D4D"/>
    <w:rsid w:val="00B71553"/>
    <w:rsid w:val="00B71571"/>
    <w:rsid w:val="00B715BA"/>
    <w:rsid w:val="00B72279"/>
    <w:rsid w:val="00B7361C"/>
    <w:rsid w:val="00B7509A"/>
    <w:rsid w:val="00B76A0C"/>
    <w:rsid w:val="00B7719D"/>
    <w:rsid w:val="00B772A6"/>
    <w:rsid w:val="00B77EF9"/>
    <w:rsid w:val="00B80354"/>
    <w:rsid w:val="00B82215"/>
    <w:rsid w:val="00B847F1"/>
    <w:rsid w:val="00B855E6"/>
    <w:rsid w:val="00B91293"/>
    <w:rsid w:val="00B93845"/>
    <w:rsid w:val="00B960D3"/>
    <w:rsid w:val="00B96BA7"/>
    <w:rsid w:val="00B96DA9"/>
    <w:rsid w:val="00B97849"/>
    <w:rsid w:val="00B979EC"/>
    <w:rsid w:val="00B97B30"/>
    <w:rsid w:val="00BA0208"/>
    <w:rsid w:val="00BA1187"/>
    <w:rsid w:val="00BA4454"/>
    <w:rsid w:val="00BA4FBC"/>
    <w:rsid w:val="00BA5446"/>
    <w:rsid w:val="00BA597D"/>
    <w:rsid w:val="00BA60FE"/>
    <w:rsid w:val="00BA6673"/>
    <w:rsid w:val="00BA6CBD"/>
    <w:rsid w:val="00BA7369"/>
    <w:rsid w:val="00BB1430"/>
    <w:rsid w:val="00BB20F0"/>
    <w:rsid w:val="00BB22CA"/>
    <w:rsid w:val="00BB5014"/>
    <w:rsid w:val="00BB501D"/>
    <w:rsid w:val="00BB5490"/>
    <w:rsid w:val="00BB5677"/>
    <w:rsid w:val="00BB6715"/>
    <w:rsid w:val="00BB7FCE"/>
    <w:rsid w:val="00BC0F8B"/>
    <w:rsid w:val="00BC2636"/>
    <w:rsid w:val="00BC2ADE"/>
    <w:rsid w:val="00BC3161"/>
    <w:rsid w:val="00BC4DCE"/>
    <w:rsid w:val="00BC53B6"/>
    <w:rsid w:val="00BC6015"/>
    <w:rsid w:val="00BC61CD"/>
    <w:rsid w:val="00BC67EA"/>
    <w:rsid w:val="00BD04BE"/>
    <w:rsid w:val="00BD0ACC"/>
    <w:rsid w:val="00BD22C9"/>
    <w:rsid w:val="00BD26E8"/>
    <w:rsid w:val="00BD2B09"/>
    <w:rsid w:val="00BD2E45"/>
    <w:rsid w:val="00BD3070"/>
    <w:rsid w:val="00BD49D4"/>
    <w:rsid w:val="00BD4BEA"/>
    <w:rsid w:val="00BD4F00"/>
    <w:rsid w:val="00BD5C9A"/>
    <w:rsid w:val="00BE14EB"/>
    <w:rsid w:val="00BE170E"/>
    <w:rsid w:val="00BE1CBC"/>
    <w:rsid w:val="00BE4925"/>
    <w:rsid w:val="00BE4E1E"/>
    <w:rsid w:val="00BE504F"/>
    <w:rsid w:val="00BE7369"/>
    <w:rsid w:val="00BE79BF"/>
    <w:rsid w:val="00BF021F"/>
    <w:rsid w:val="00BF0A74"/>
    <w:rsid w:val="00BF2CC1"/>
    <w:rsid w:val="00BF2D68"/>
    <w:rsid w:val="00BF4F4D"/>
    <w:rsid w:val="00BF56B1"/>
    <w:rsid w:val="00BF5794"/>
    <w:rsid w:val="00BF6F91"/>
    <w:rsid w:val="00BF7BF7"/>
    <w:rsid w:val="00BF7E06"/>
    <w:rsid w:val="00C00065"/>
    <w:rsid w:val="00C00A91"/>
    <w:rsid w:val="00C01C4E"/>
    <w:rsid w:val="00C02731"/>
    <w:rsid w:val="00C03501"/>
    <w:rsid w:val="00C03FE4"/>
    <w:rsid w:val="00C056FA"/>
    <w:rsid w:val="00C075B2"/>
    <w:rsid w:val="00C10C1B"/>
    <w:rsid w:val="00C113A3"/>
    <w:rsid w:val="00C11A91"/>
    <w:rsid w:val="00C12578"/>
    <w:rsid w:val="00C143C9"/>
    <w:rsid w:val="00C14D2C"/>
    <w:rsid w:val="00C15183"/>
    <w:rsid w:val="00C170F7"/>
    <w:rsid w:val="00C20127"/>
    <w:rsid w:val="00C202C3"/>
    <w:rsid w:val="00C205DB"/>
    <w:rsid w:val="00C22653"/>
    <w:rsid w:val="00C2274B"/>
    <w:rsid w:val="00C23728"/>
    <w:rsid w:val="00C23C2D"/>
    <w:rsid w:val="00C25C8A"/>
    <w:rsid w:val="00C25D92"/>
    <w:rsid w:val="00C27AF4"/>
    <w:rsid w:val="00C3014C"/>
    <w:rsid w:val="00C31421"/>
    <w:rsid w:val="00C32273"/>
    <w:rsid w:val="00C3473F"/>
    <w:rsid w:val="00C34DC9"/>
    <w:rsid w:val="00C35D04"/>
    <w:rsid w:val="00C4333A"/>
    <w:rsid w:val="00C43E90"/>
    <w:rsid w:val="00C44701"/>
    <w:rsid w:val="00C45CC1"/>
    <w:rsid w:val="00C46275"/>
    <w:rsid w:val="00C46750"/>
    <w:rsid w:val="00C479F5"/>
    <w:rsid w:val="00C47B13"/>
    <w:rsid w:val="00C47B30"/>
    <w:rsid w:val="00C51843"/>
    <w:rsid w:val="00C53266"/>
    <w:rsid w:val="00C53B23"/>
    <w:rsid w:val="00C540E6"/>
    <w:rsid w:val="00C559FD"/>
    <w:rsid w:val="00C55AD0"/>
    <w:rsid w:val="00C55BE8"/>
    <w:rsid w:val="00C55F87"/>
    <w:rsid w:val="00C569DF"/>
    <w:rsid w:val="00C6370F"/>
    <w:rsid w:val="00C63EFC"/>
    <w:rsid w:val="00C64BA7"/>
    <w:rsid w:val="00C65E19"/>
    <w:rsid w:val="00C662E1"/>
    <w:rsid w:val="00C674DF"/>
    <w:rsid w:val="00C71376"/>
    <w:rsid w:val="00C727A9"/>
    <w:rsid w:val="00C72F83"/>
    <w:rsid w:val="00C74580"/>
    <w:rsid w:val="00C745CA"/>
    <w:rsid w:val="00C74D04"/>
    <w:rsid w:val="00C7502D"/>
    <w:rsid w:val="00C75C9A"/>
    <w:rsid w:val="00C75F25"/>
    <w:rsid w:val="00C7616B"/>
    <w:rsid w:val="00C7672D"/>
    <w:rsid w:val="00C802C6"/>
    <w:rsid w:val="00C809B5"/>
    <w:rsid w:val="00C82430"/>
    <w:rsid w:val="00C83044"/>
    <w:rsid w:val="00C83396"/>
    <w:rsid w:val="00C85683"/>
    <w:rsid w:val="00C85736"/>
    <w:rsid w:val="00C859CF"/>
    <w:rsid w:val="00C903DC"/>
    <w:rsid w:val="00C911A8"/>
    <w:rsid w:val="00C92172"/>
    <w:rsid w:val="00C9410D"/>
    <w:rsid w:val="00C94D3B"/>
    <w:rsid w:val="00C95EA4"/>
    <w:rsid w:val="00C9723A"/>
    <w:rsid w:val="00C975A4"/>
    <w:rsid w:val="00C97FE6"/>
    <w:rsid w:val="00CA035C"/>
    <w:rsid w:val="00CA0BE2"/>
    <w:rsid w:val="00CA1E74"/>
    <w:rsid w:val="00CA210D"/>
    <w:rsid w:val="00CA210E"/>
    <w:rsid w:val="00CA3921"/>
    <w:rsid w:val="00CA4230"/>
    <w:rsid w:val="00CA43EE"/>
    <w:rsid w:val="00CA4453"/>
    <w:rsid w:val="00CA4698"/>
    <w:rsid w:val="00CA50B5"/>
    <w:rsid w:val="00CA59EB"/>
    <w:rsid w:val="00CA6C57"/>
    <w:rsid w:val="00CA7553"/>
    <w:rsid w:val="00CA79D1"/>
    <w:rsid w:val="00CA7BD6"/>
    <w:rsid w:val="00CB01F0"/>
    <w:rsid w:val="00CB2788"/>
    <w:rsid w:val="00CB3B36"/>
    <w:rsid w:val="00CB636F"/>
    <w:rsid w:val="00CB673D"/>
    <w:rsid w:val="00CB7195"/>
    <w:rsid w:val="00CC1C88"/>
    <w:rsid w:val="00CC41F7"/>
    <w:rsid w:val="00CC7BF1"/>
    <w:rsid w:val="00CD0E02"/>
    <w:rsid w:val="00CD1A58"/>
    <w:rsid w:val="00CD2D62"/>
    <w:rsid w:val="00CD3D0B"/>
    <w:rsid w:val="00CD4EED"/>
    <w:rsid w:val="00CD59AC"/>
    <w:rsid w:val="00CD5C8E"/>
    <w:rsid w:val="00CD5F7D"/>
    <w:rsid w:val="00CE010F"/>
    <w:rsid w:val="00CE0D9F"/>
    <w:rsid w:val="00CE1C0E"/>
    <w:rsid w:val="00CE1DF7"/>
    <w:rsid w:val="00CE2B95"/>
    <w:rsid w:val="00CE2F30"/>
    <w:rsid w:val="00CE34AF"/>
    <w:rsid w:val="00CE3F1A"/>
    <w:rsid w:val="00CE450C"/>
    <w:rsid w:val="00CE6083"/>
    <w:rsid w:val="00CE765C"/>
    <w:rsid w:val="00CE7D0A"/>
    <w:rsid w:val="00CF0739"/>
    <w:rsid w:val="00CF2A71"/>
    <w:rsid w:val="00CF366C"/>
    <w:rsid w:val="00CF4BB2"/>
    <w:rsid w:val="00CF70B2"/>
    <w:rsid w:val="00CF7A38"/>
    <w:rsid w:val="00D01A22"/>
    <w:rsid w:val="00D01ACF"/>
    <w:rsid w:val="00D01DB1"/>
    <w:rsid w:val="00D01FBB"/>
    <w:rsid w:val="00D025DC"/>
    <w:rsid w:val="00D03AE9"/>
    <w:rsid w:val="00D05C93"/>
    <w:rsid w:val="00D06255"/>
    <w:rsid w:val="00D0720D"/>
    <w:rsid w:val="00D073EF"/>
    <w:rsid w:val="00D077FD"/>
    <w:rsid w:val="00D10B48"/>
    <w:rsid w:val="00D10ED6"/>
    <w:rsid w:val="00D10FA9"/>
    <w:rsid w:val="00D11A46"/>
    <w:rsid w:val="00D11AB1"/>
    <w:rsid w:val="00D13CAB"/>
    <w:rsid w:val="00D17C55"/>
    <w:rsid w:val="00D20BAF"/>
    <w:rsid w:val="00D21AA2"/>
    <w:rsid w:val="00D2278F"/>
    <w:rsid w:val="00D22FC4"/>
    <w:rsid w:val="00D23A50"/>
    <w:rsid w:val="00D24FB8"/>
    <w:rsid w:val="00D25025"/>
    <w:rsid w:val="00D25EAC"/>
    <w:rsid w:val="00D27D04"/>
    <w:rsid w:val="00D31A5F"/>
    <w:rsid w:val="00D31E41"/>
    <w:rsid w:val="00D330C5"/>
    <w:rsid w:val="00D335CA"/>
    <w:rsid w:val="00D33DD7"/>
    <w:rsid w:val="00D34D82"/>
    <w:rsid w:val="00D358B8"/>
    <w:rsid w:val="00D376F1"/>
    <w:rsid w:val="00D37CE6"/>
    <w:rsid w:val="00D40334"/>
    <w:rsid w:val="00D442BA"/>
    <w:rsid w:val="00D44CEE"/>
    <w:rsid w:val="00D45A23"/>
    <w:rsid w:val="00D46873"/>
    <w:rsid w:val="00D46F66"/>
    <w:rsid w:val="00D536EE"/>
    <w:rsid w:val="00D53E0F"/>
    <w:rsid w:val="00D54CE5"/>
    <w:rsid w:val="00D55B82"/>
    <w:rsid w:val="00D56510"/>
    <w:rsid w:val="00D57694"/>
    <w:rsid w:val="00D57BF8"/>
    <w:rsid w:val="00D61B3C"/>
    <w:rsid w:val="00D64060"/>
    <w:rsid w:val="00D648E0"/>
    <w:rsid w:val="00D6540F"/>
    <w:rsid w:val="00D672E9"/>
    <w:rsid w:val="00D67F8D"/>
    <w:rsid w:val="00D71F72"/>
    <w:rsid w:val="00D72498"/>
    <w:rsid w:val="00D7538D"/>
    <w:rsid w:val="00D779C2"/>
    <w:rsid w:val="00D82C42"/>
    <w:rsid w:val="00D82E0C"/>
    <w:rsid w:val="00D84497"/>
    <w:rsid w:val="00D84938"/>
    <w:rsid w:val="00D85973"/>
    <w:rsid w:val="00D8618F"/>
    <w:rsid w:val="00D901A9"/>
    <w:rsid w:val="00D90893"/>
    <w:rsid w:val="00D91A53"/>
    <w:rsid w:val="00D9299A"/>
    <w:rsid w:val="00D93027"/>
    <w:rsid w:val="00D9434F"/>
    <w:rsid w:val="00D94D73"/>
    <w:rsid w:val="00D94E16"/>
    <w:rsid w:val="00D9557D"/>
    <w:rsid w:val="00D9567A"/>
    <w:rsid w:val="00D95B07"/>
    <w:rsid w:val="00D95BE3"/>
    <w:rsid w:val="00D97AD0"/>
    <w:rsid w:val="00DA0F35"/>
    <w:rsid w:val="00DA1B9E"/>
    <w:rsid w:val="00DA3BF1"/>
    <w:rsid w:val="00DA3F4E"/>
    <w:rsid w:val="00DA5768"/>
    <w:rsid w:val="00DA5D50"/>
    <w:rsid w:val="00DA75C3"/>
    <w:rsid w:val="00DB0097"/>
    <w:rsid w:val="00DB0550"/>
    <w:rsid w:val="00DB2106"/>
    <w:rsid w:val="00DB2755"/>
    <w:rsid w:val="00DB37D1"/>
    <w:rsid w:val="00DB3D7D"/>
    <w:rsid w:val="00DB4250"/>
    <w:rsid w:val="00DB4EDA"/>
    <w:rsid w:val="00DB5190"/>
    <w:rsid w:val="00DB73D4"/>
    <w:rsid w:val="00DC0067"/>
    <w:rsid w:val="00DC10D3"/>
    <w:rsid w:val="00DC1267"/>
    <w:rsid w:val="00DC1AAA"/>
    <w:rsid w:val="00DC301E"/>
    <w:rsid w:val="00DC3179"/>
    <w:rsid w:val="00DC3AF3"/>
    <w:rsid w:val="00DC3B4F"/>
    <w:rsid w:val="00DC430A"/>
    <w:rsid w:val="00DC4B71"/>
    <w:rsid w:val="00DC4C4B"/>
    <w:rsid w:val="00DC4DE8"/>
    <w:rsid w:val="00DC55B3"/>
    <w:rsid w:val="00DC574E"/>
    <w:rsid w:val="00DC58FE"/>
    <w:rsid w:val="00DC5CD5"/>
    <w:rsid w:val="00DC62EE"/>
    <w:rsid w:val="00DC7036"/>
    <w:rsid w:val="00DC7BA9"/>
    <w:rsid w:val="00DD0576"/>
    <w:rsid w:val="00DD2EA9"/>
    <w:rsid w:val="00DD4E8A"/>
    <w:rsid w:val="00DD599A"/>
    <w:rsid w:val="00DD6749"/>
    <w:rsid w:val="00DE21CE"/>
    <w:rsid w:val="00DE3DCA"/>
    <w:rsid w:val="00DE4E2D"/>
    <w:rsid w:val="00DE515F"/>
    <w:rsid w:val="00DE5C67"/>
    <w:rsid w:val="00DE6FEF"/>
    <w:rsid w:val="00DE71DA"/>
    <w:rsid w:val="00DE756A"/>
    <w:rsid w:val="00DF0F1C"/>
    <w:rsid w:val="00DF1DE0"/>
    <w:rsid w:val="00DF2921"/>
    <w:rsid w:val="00DF2FA3"/>
    <w:rsid w:val="00DF39CB"/>
    <w:rsid w:val="00DF4CC0"/>
    <w:rsid w:val="00DF668F"/>
    <w:rsid w:val="00E032BB"/>
    <w:rsid w:val="00E03C5B"/>
    <w:rsid w:val="00E05D93"/>
    <w:rsid w:val="00E05ED5"/>
    <w:rsid w:val="00E06236"/>
    <w:rsid w:val="00E06734"/>
    <w:rsid w:val="00E07010"/>
    <w:rsid w:val="00E07BE3"/>
    <w:rsid w:val="00E10717"/>
    <w:rsid w:val="00E10EBA"/>
    <w:rsid w:val="00E116D2"/>
    <w:rsid w:val="00E11AD9"/>
    <w:rsid w:val="00E12283"/>
    <w:rsid w:val="00E12293"/>
    <w:rsid w:val="00E12B06"/>
    <w:rsid w:val="00E12BA9"/>
    <w:rsid w:val="00E160DB"/>
    <w:rsid w:val="00E1656C"/>
    <w:rsid w:val="00E165A5"/>
    <w:rsid w:val="00E1691F"/>
    <w:rsid w:val="00E16BB9"/>
    <w:rsid w:val="00E20AD7"/>
    <w:rsid w:val="00E2217A"/>
    <w:rsid w:val="00E22E11"/>
    <w:rsid w:val="00E24204"/>
    <w:rsid w:val="00E24352"/>
    <w:rsid w:val="00E258EB"/>
    <w:rsid w:val="00E27390"/>
    <w:rsid w:val="00E27865"/>
    <w:rsid w:val="00E30292"/>
    <w:rsid w:val="00E31222"/>
    <w:rsid w:val="00E32DC0"/>
    <w:rsid w:val="00E3355D"/>
    <w:rsid w:val="00E336E0"/>
    <w:rsid w:val="00E338AB"/>
    <w:rsid w:val="00E3505C"/>
    <w:rsid w:val="00E3506D"/>
    <w:rsid w:val="00E35440"/>
    <w:rsid w:val="00E37480"/>
    <w:rsid w:val="00E409C0"/>
    <w:rsid w:val="00E40C26"/>
    <w:rsid w:val="00E415F5"/>
    <w:rsid w:val="00E432CB"/>
    <w:rsid w:val="00E43814"/>
    <w:rsid w:val="00E43C29"/>
    <w:rsid w:val="00E4465E"/>
    <w:rsid w:val="00E456B6"/>
    <w:rsid w:val="00E501A3"/>
    <w:rsid w:val="00E506CA"/>
    <w:rsid w:val="00E50BC6"/>
    <w:rsid w:val="00E5215A"/>
    <w:rsid w:val="00E52E16"/>
    <w:rsid w:val="00E52E80"/>
    <w:rsid w:val="00E536B1"/>
    <w:rsid w:val="00E53D33"/>
    <w:rsid w:val="00E54D59"/>
    <w:rsid w:val="00E54F26"/>
    <w:rsid w:val="00E5523A"/>
    <w:rsid w:val="00E55843"/>
    <w:rsid w:val="00E565A4"/>
    <w:rsid w:val="00E60782"/>
    <w:rsid w:val="00E61FF6"/>
    <w:rsid w:val="00E6203A"/>
    <w:rsid w:val="00E62149"/>
    <w:rsid w:val="00E62C32"/>
    <w:rsid w:val="00E63DC4"/>
    <w:rsid w:val="00E65A4A"/>
    <w:rsid w:val="00E66047"/>
    <w:rsid w:val="00E66D46"/>
    <w:rsid w:val="00E6760C"/>
    <w:rsid w:val="00E67887"/>
    <w:rsid w:val="00E70171"/>
    <w:rsid w:val="00E71870"/>
    <w:rsid w:val="00E73105"/>
    <w:rsid w:val="00E73958"/>
    <w:rsid w:val="00E7603A"/>
    <w:rsid w:val="00E76D09"/>
    <w:rsid w:val="00E80238"/>
    <w:rsid w:val="00E802CE"/>
    <w:rsid w:val="00E827D0"/>
    <w:rsid w:val="00E82CFC"/>
    <w:rsid w:val="00E84014"/>
    <w:rsid w:val="00E849E2"/>
    <w:rsid w:val="00E84DD9"/>
    <w:rsid w:val="00E85B5C"/>
    <w:rsid w:val="00E85B7C"/>
    <w:rsid w:val="00E907CE"/>
    <w:rsid w:val="00E917EA"/>
    <w:rsid w:val="00E93751"/>
    <w:rsid w:val="00E948B4"/>
    <w:rsid w:val="00E9577B"/>
    <w:rsid w:val="00E95806"/>
    <w:rsid w:val="00E9605F"/>
    <w:rsid w:val="00E977EB"/>
    <w:rsid w:val="00EA05BC"/>
    <w:rsid w:val="00EA0754"/>
    <w:rsid w:val="00EA397C"/>
    <w:rsid w:val="00EA4799"/>
    <w:rsid w:val="00EA5030"/>
    <w:rsid w:val="00EB0710"/>
    <w:rsid w:val="00EB0D1D"/>
    <w:rsid w:val="00EB4ACB"/>
    <w:rsid w:val="00EB500A"/>
    <w:rsid w:val="00EB5B00"/>
    <w:rsid w:val="00EB7ADC"/>
    <w:rsid w:val="00EB7AF7"/>
    <w:rsid w:val="00EB7B92"/>
    <w:rsid w:val="00EC21C4"/>
    <w:rsid w:val="00EC27D4"/>
    <w:rsid w:val="00EC4EAC"/>
    <w:rsid w:val="00EC6AEA"/>
    <w:rsid w:val="00EC6F0A"/>
    <w:rsid w:val="00EC7973"/>
    <w:rsid w:val="00EC7B97"/>
    <w:rsid w:val="00EC7E4F"/>
    <w:rsid w:val="00ED0D44"/>
    <w:rsid w:val="00ED1B83"/>
    <w:rsid w:val="00ED2D87"/>
    <w:rsid w:val="00ED2DE0"/>
    <w:rsid w:val="00ED2F3B"/>
    <w:rsid w:val="00ED36D3"/>
    <w:rsid w:val="00ED394B"/>
    <w:rsid w:val="00ED3C2B"/>
    <w:rsid w:val="00EE108C"/>
    <w:rsid w:val="00EE2DCD"/>
    <w:rsid w:val="00EE4332"/>
    <w:rsid w:val="00EE4564"/>
    <w:rsid w:val="00EE4B23"/>
    <w:rsid w:val="00EE59AE"/>
    <w:rsid w:val="00EE66D4"/>
    <w:rsid w:val="00EE6711"/>
    <w:rsid w:val="00EE7E49"/>
    <w:rsid w:val="00EF0346"/>
    <w:rsid w:val="00EF08F7"/>
    <w:rsid w:val="00EF1A69"/>
    <w:rsid w:val="00EF340F"/>
    <w:rsid w:val="00EF3B15"/>
    <w:rsid w:val="00EF3FDA"/>
    <w:rsid w:val="00EF3FFC"/>
    <w:rsid w:val="00EF6784"/>
    <w:rsid w:val="00EF6E6A"/>
    <w:rsid w:val="00F00DAF"/>
    <w:rsid w:val="00F01643"/>
    <w:rsid w:val="00F01703"/>
    <w:rsid w:val="00F03291"/>
    <w:rsid w:val="00F044CC"/>
    <w:rsid w:val="00F04C7C"/>
    <w:rsid w:val="00F04E9D"/>
    <w:rsid w:val="00F0534D"/>
    <w:rsid w:val="00F06745"/>
    <w:rsid w:val="00F109A4"/>
    <w:rsid w:val="00F11164"/>
    <w:rsid w:val="00F11B02"/>
    <w:rsid w:val="00F1295C"/>
    <w:rsid w:val="00F13095"/>
    <w:rsid w:val="00F13AD5"/>
    <w:rsid w:val="00F14E0E"/>
    <w:rsid w:val="00F15C29"/>
    <w:rsid w:val="00F16C67"/>
    <w:rsid w:val="00F16E5D"/>
    <w:rsid w:val="00F2116E"/>
    <w:rsid w:val="00F2466F"/>
    <w:rsid w:val="00F247C5"/>
    <w:rsid w:val="00F2485C"/>
    <w:rsid w:val="00F252E6"/>
    <w:rsid w:val="00F2560F"/>
    <w:rsid w:val="00F32ADB"/>
    <w:rsid w:val="00F32CBE"/>
    <w:rsid w:val="00F3485F"/>
    <w:rsid w:val="00F356BE"/>
    <w:rsid w:val="00F361F9"/>
    <w:rsid w:val="00F36FE3"/>
    <w:rsid w:val="00F37B01"/>
    <w:rsid w:val="00F401AC"/>
    <w:rsid w:val="00F41E0C"/>
    <w:rsid w:val="00F41FF7"/>
    <w:rsid w:val="00F42698"/>
    <w:rsid w:val="00F431C9"/>
    <w:rsid w:val="00F43D37"/>
    <w:rsid w:val="00F44905"/>
    <w:rsid w:val="00F45B1D"/>
    <w:rsid w:val="00F47C03"/>
    <w:rsid w:val="00F5071B"/>
    <w:rsid w:val="00F519FB"/>
    <w:rsid w:val="00F52229"/>
    <w:rsid w:val="00F5273E"/>
    <w:rsid w:val="00F54BBB"/>
    <w:rsid w:val="00F557A0"/>
    <w:rsid w:val="00F55DEE"/>
    <w:rsid w:val="00F61C38"/>
    <w:rsid w:val="00F66916"/>
    <w:rsid w:val="00F70659"/>
    <w:rsid w:val="00F70BB6"/>
    <w:rsid w:val="00F715FE"/>
    <w:rsid w:val="00F719A0"/>
    <w:rsid w:val="00F71B6F"/>
    <w:rsid w:val="00F71D79"/>
    <w:rsid w:val="00F7276E"/>
    <w:rsid w:val="00F741F7"/>
    <w:rsid w:val="00F74F18"/>
    <w:rsid w:val="00F7591B"/>
    <w:rsid w:val="00F75D0B"/>
    <w:rsid w:val="00F76AEC"/>
    <w:rsid w:val="00F77095"/>
    <w:rsid w:val="00F7709A"/>
    <w:rsid w:val="00F77D19"/>
    <w:rsid w:val="00F77E44"/>
    <w:rsid w:val="00F80ABF"/>
    <w:rsid w:val="00F811FE"/>
    <w:rsid w:val="00F81745"/>
    <w:rsid w:val="00F82B4D"/>
    <w:rsid w:val="00F82CC2"/>
    <w:rsid w:val="00F836C3"/>
    <w:rsid w:val="00F848AE"/>
    <w:rsid w:val="00F85630"/>
    <w:rsid w:val="00F87039"/>
    <w:rsid w:val="00F873B7"/>
    <w:rsid w:val="00F902F3"/>
    <w:rsid w:val="00F90AB4"/>
    <w:rsid w:val="00F90F5F"/>
    <w:rsid w:val="00F910E4"/>
    <w:rsid w:val="00F92A16"/>
    <w:rsid w:val="00F93F71"/>
    <w:rsid w:val="00F95136"/>
    <w:rsid w:val="00FA04D1"/>
    <w:rsid w:val="00FA0809"/>
    <w:rsid w:val="00FA0964"/>
    <w:rsid w:val="00FA1195"/>
    <w:rsid w:val="00FA1A2A"/>
    <w:rsid w:val="00FA1D82"/>
    <w:rsid w:val="00FA1D88"/>
    <w:rsid w:val="00FA2827"/>
    <w:rsid w:val="00FA2EE5"/>
    <w:rsid w:val="00FA31A5"/>
    <w:rsid w:val="00FA3D80"/>
    <w:rsid w:val="00FA4C9E"/>
    <w:rsid w:val="00FA5D3D"/>
    <w:rsid w:val="00FA7194"/>
    <w:rsid w:val="00FA77E8"/>
    <w:rsid w:val="00FB1297"/>
    <w:rsid w:val="00FB20CB"/>
    <w:rsid w:val="00FB221F"/>
    <w:rsid w:val="00FB25E5"/>
    <w:rsid w:val="00FB29D6"/>
    <w:rsid w:val="00FB2AF6"/>
    <w:rsid w:val="00FB43E4"/>
    <w:rsid w:val="00FB4980"/>
    <w:rsid w:val="00FB4C2F"/>
    <w:rsid w:val="00FB7443"/>
    <w:rsid w:val="00FC1067"/>
    <w:rsid w:val="00FC16BB"/>
    <w:rsid w:val="00FC24A3"/>
    <w:rsid w:val="00FC24D0"/>
    <w:rsid w:val="00FC2F6B"/>
    <w:rsid w:val="00FC4BC5"/>
    <w:rsid w:val="00FC57B1"/>
    <w:rsid w:val="00FC66B2"/>
    <w:rsid w:val="00FC68CA"/>
    <w:rsid w:val="00FC6C11"/>
    <w:rsid w:val="00FC7723"/>
    <w:rsid w:val="00FC7FEF"/>
    <w:rsid w:val="00FD11C9"/>
    <w:rsid w:val="00FD6650"/>
    <w:rsid w:val="00FD685E"/>
    <w:rsid w:val="00FD70F8"/>
    <w:rsid w:val="00FE00AD"/>
    <w:rsid w:val="00FE01E8"/>
    <w:rsid w:val="00FE1570"/>
    <w:rsid w:val="00FE225C"/>
    <w:rsid w:val="00FE227F"/>
    <w:rsid w:val="00FE2714"/>
    <w:rsid w:val="00FE30F0"/>
    <w:rsid w:val="00FE36AC"/>
    <w:rsid w:val="00FE3AA3"/>
    <w:rsid w:val="00FE3E16"/>
    <w:rsid w:val="00FE3EB2"/>
    <w:rsid w:val="00FE4825"/>
    <w:rsid w:val="00FE6AE5"/>
    <w:rsid w:val="00FE7D88"/>
    <w:rsid w:val="00FF0845"/>
    <w:rsid w:val="00FF0F1D"/>
    <w:rsid w:val="00FF17F1"/>
    <w:rsid w:val="00FF20F9"/>
    <w:rsid w:val="00FF23E7"/>
    <w:rsid w:val="00FF2A6E"/>
    <w:rsid w:val="00FF3D41"/>
    <w:rsid w:val="00FF44B0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F05750"/>
  <w15:docId w15:val="{09D90E96-734B-4531-BE5F-76921CE7A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0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6325"/>
    <w:pPr>
      <w:spacing w:before="200" w:after="0"/>
      <w:jc w:val="both"/>
    </w:pPr>
    <w:rPr>
      <w:rFonts w:ascii="Roboto Condensed" w:eastAsiaTheme="minorEastAsia" w:hAnsi="Roboto Condensed"/>
      <w:sz w:val="24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09B5"/>
    <w:pPr>
      <w:numPr>
        <w:numId w:val="4"/>
      </w:numPr>
      <w:shd w:val="clear" w:color="auto" w:fill="236F81"/>
      <w:spacing w:before="100" w:after="100"/>
      <w:ind w:left="431" w:hanging="431"/>
      <w:outlineLvl w:val="0"/>
    </w:pPr>
    <w:rPr>
      <w:rFonts w:eastAsiaTheme="majorEastAsia" w:cstheme="majorBidi"/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941"/>
    <w:pPr>
      <w:numPr>
        <w:ilvl w:val="1"/>
        <w:numId w:val="4"/>
      </w:numPr>
      <w:shd w:val="clear" w:color="auto" w:fill="B6DDE8" w:themeFill="accent5" w:themeFillTint="66"/>
      <w:spacing w:before="240" w:after="120"/>
      <w:ind w:left="578" w:hanging="578"/>
      <w:outlineLvl w:val="1"/>
    </w:pPr>
    <w:rPr>
      <w:rFonts w:eastAsiaTheme="majorEastAsia" w:cstheme="majorBidi"/>
      <w:bCs/>
      <w:color w:val="009999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5F8C"/>
    <w:pPr>
      <w:numPr>
        <w:ilvl w:val="2"/>
        <w:numId w:val="4"/>
      </w:numPr>
      <w:shd w:val="clear" w:color="auto" w:fill="F2F2F2" w:themeFill="background1" w:themeFillShade="F2"/>
      <w:spacing w:before="100"/>
      <w:ind w:left="720"/>
      <w:outlineLvl w:val="2"/>
    </w:pPr>
    <w:rPr>
      <w:rFonts w:eastAsiaTheme="majorEastAsia" w:cstheme="majorBidi"/>
      <w:bCs/>
      <w:color w:val="7F7F7F" w:themeColor="text1" w:themeTint="8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912B0D"/>
    <w:pPr>
      <w:numPr>
        <w:ilvl w:val="3"/>
      </w:numPr>
      <w:outlineLvl w:val="3"/>
    </w:pPr>
    <w:rPr>
      <w:sz w:val="20"/>
    </w:rPr>
  </w:style>
  <w:style w:type="paragraph" w:styleId="Heading5">
    <w:name w:val="heading 5"/>
    <w:aliases w:val="H51,h5,Head 5,H5,H52,H511,H53,H512,H521,H5111,H54,H513,H55,H514,H56,H515,H522,H5112,H531,H5121,H541,H5131,H551,H5141,H57,H516,H523,H5113,H532,H5122,H542,H5132,H552,H5142,H58,H517,H524,H5114,H533,H5123,H543,H5133,H553,H5143,H59,H518,H525"/>
    <w:basedOn w:val="Normal"/>
    <w:next w:val="Normal"/>
    <w:link w:val="Heading5Char"/>
    <w:uiPriority w:val="9"/>
    <w:unhideWhenUsed/>
    <w:qFormat/>
    <w:rsid w:val="003B7504"/>
    <w:pPr>
      <w:keepNext/>
      <w:keepLines/>
      <w:numPr>
        <w:ilvl w:val="4"/>
        <w:numId w:val="1"/>
      </w:numPr>
      <w:ind w:left="794" w:hanging="794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2116"/>
    <w:pPr>
      <w:keepNext/>
      <w:keepLines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2116"/>
    <w:pPr>
      <w:keepNext/>
      <w:keepLines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116"/>
    <w:pPr>
      <w:keepNext/>
      <w:keepLines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116"/>
    <w:pPr>
      <w:keepNext/>
      <w:keepLines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19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9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17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Lijstalinea,Table of contents numbered,F5 List Paragraph,Normal bullet 2,Bullet list,Numbered List,1st level - Bullet List Paragraph,Lettre d'introduction,Paragrafo elenco,Paragraph,Bullet EY,List Paragraph11,Bullet 1"/>
    <w:basedOn w:val="Normal"/>
    <w:link w:val="ListParagraphChar"/>
    <w:uiPriority w:val="34"/>
    <w:qFormat/>
    <w:rsid w:val="008171A0"/>
    <w:pPr>
      <w:ind w:left="720"/>
      <w:contextualSpacing/>
    </w:pPr>
  </w:style>
  <w:style w:type="paragraph" w:styleId="Header">
    <w:name w:val="header"/>
    <w:aliases w:val="hd"/>
    <w:basedOn w:val="Normal"/>
    <w:link w:val="HeaderChar"/>
    <w:uiPriority w:val="99"/>
    <w:unhideWhenUsed/>
    <w:rsid w:val="00B25FF9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d Char"/>
    <w:basedOn w:val="DefaultParagraphFont"/>
    <w:link w:val="Header"/>
    <w:uiPriority w:val="99"/>
    <w:rsid w:val="00B25FF9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B25FF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FF9"/>
    <w:rPr>
      <w:rFonts w:ascii="Georgia" w:hAnsi="Georgia"/>
    </w:rPr>
  </w:style>
  <w:style w:type="character" w:styleId="Hyperlink">
    <w:name w:val="Hyperlink"/>
    <w:basedOn w:val="DefaultParagraphFont"/>
    <w:uiPriority w:val="99"/>
    <w:unhideWhenUsed/>
    <w:qFormat/>
    <w:rsid w:val="003663B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0E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0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0EC2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EC2"/>
    <w:rPr>
      <w:rFonts w:ascii="Georgia" w:hAnsi="Georgia"/>
      <w:b/>
      <w:bCs/>
      <w:sz w:val="20"/>
      <w:szCs w:val="20"/>
    </w:rPr>
  </w:style>
  <w:style w:type="paragraph" w:customStyle="1" w:styleId="Default">
    <w:name w:val="Default"/>
    <w:rsid w:val="000C502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809B5"/>
    <w:rPr>
      <w:rFonts w:ascii="Roboto Condensed" w:eastAsiaTheme="majorEastAsia" w:hAnsi="Roboto Condensed" w:cstheme="majorBidi"/>
      <w:b/>
      <w:bCs/>
      <w:color w:val="FFFFFF" w:themeColor="background1"/>
      <w:sz w:val="28"/>
      <w:szCs w:val="28"/>
      <w:shd w:val="clear" w:color="auto" w:fill="236F81"/>
    </w:rPr>
  </w:style>
  <w:style w:type="paragraph" w:styleId="NoSpacing">
    <w:name w:val="No Spacing"/>
    <w:link w:val="NoSpacingChar"/>
    <w:uiPriority w:val="99"/>
    <w:qFormat/>
    <w:rsid w:val="004B60C8"/>
    <w:pPr>
      <w:spacing w:after="0" w:line="240" w:lineRule="auto"/>
      <w:jc w:val="both"/>
    </w:pPr>
    <w:rPr>
      <w:rFonts w:ascii="Myriad Pro" w:hAnsi="Myriad Pro"/>
    </w:rPr>
  </w:style>
  <w:style w:type="character" w:customStyle="1" w:styleId="ListParagraphChar">
    <w:name w:val="List Paragraph Char"/>
    <w:aliases w:val="List Paragraph1 Char,Lijstalinea Char,Table of contents numbered Char,F5 List Paragraph Char,Normal bullet 2 Char,Bullet list Char,Numbered List Char,1st level - Bullet List Paragraph Char,Lettre d'introduction Char,Paragraph Char"/>
    <w:link w:val="ListParagraph"/>
    <w:uiPriority w:val="34"/>
    <w:qFormat/>
    <w:rsid w:val="003C0A62"/>
    <w:rPr>
      <w:rFonts w:ascii="Myriad Pro" w:hAnsi="Myriad Pro"/>
    </w:rPr>
  </w:style>
  <w:style w:type="character" w:styleId="Emphasis">
    <w:name w:val="Emphasis"/>
    <w:basedOn w:val="SubtleEmphasis"/>
    <w:qFormat/>
    <w:rsid w:val="00D20BAF"/>
    <w:rPr>
      <w:rFonts w:ascii="Libel Suit Rg" w:hAnsi="Libel Suit Rg"/>
      <w:b w:val="0"/>
      <w:i w:val="0"/>
      <w:iCs/>
      <w:color w:val="808080" w:themeColor="background1" w:themeShade="80"/>
      <w:spacing w:val="12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65941"/>
    <w:rPr>
      <w:rFonts w:ascii="Roboto Condensed" w:eastAsiaTheme="majorEastAsia" w:hAnsi="Roboto Condensed" w:cstheme="majorBidi"/>
      <w:bCs/>
      <w:color w:val="009999"/>
      <w:sz w:val="24"/>
      <w:szCs w:val="26"/>
      <w:shd w:val="clear" w:color="auto" w:fill="B6DDE8" w:themeFill="accent5" w:themeFillTint="66"/>
    </w:rPr>
  </w:style>
  <w:style w:type="character" w:customStyle="1" w:styleId="InternetLink">
    <w:name w:val="Internet Link"/>
    <w:rsid w:val="003831C7"/>
    <w:rPr>
      <w:color w:val="00008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F5F8C"/>
    <w:rPr>
      <w:rFonts w:ascii="Roboto Condensed" w:eastAsiaTheme="majorEastAsia" w:hAnsi="Roboto Condensed" w:cstheme="majorBidi"/>
      <w:bCs/>
      <w:color w:val="7F7F7F" w:themeColor="text1" w:themeTint="80"/>
      <w:szCs w:val="32"/>
      <w:shd w:val="clear" w:color="auto" w:fill="F2F2F2" w:themeFill="background1" w:themeFillShade="F2"/>
    </w:rPr>
  </w:style>
  <w:style w:type="character" w:styleId="Strong">
    <w:name w:val="Strong"/>
    <w:uiPriority w:val="22"/>
    <w:qFormat/>
    <w:rsid w:val="00CC7BF1"/>
    <w:rPr>
      <w:rFonts w:ascii="Libel Suit Rg" w:hAnsi="Libel Suit Rg"/>
      <w:b w:val="0"/>
      <w:bCs/>
      <w:color w:val="215868" w:themeColor="accent5" w:themeShade="80"/>
      <w:spacing w:val="12"/>
      <w:sz w:val="24"/>
    </w:rPr>
  </w:style>
  <w:style w:type="character" w:customStyle="1" w:styleId="apple-converted-space">
    <w:name w:val="apple-converted-space"/>
    <w:basedOn w:val="DefaultParagraphFont"/>
    <w:rsid w:val="00685088"/>
  </w:style>
  <w:style w:type="character" w:styleId="SubtleEmphasis">
    <w:name w:val="Subtle Emphasis"/>
    <w:basedOn w:val="DefaultParagraphFont"/>
    <w:uiPriority w:val="19"/>
    <w:qFormat/>
    <w:rsid w:val="00D06255"/>
    <w:rPr>
      <w:rFonts w:ascii="Myriad Pro" w:hAnsi="Myriad Pro"/>
      <w:i/>
      <w:iCs/>
      <w:color w:val="808080" w:themeColor="background1" w:themeShade="80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67BD0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b/>
      <w:color w:val="17365D" w:themeColor="text2" w:themeShade="BF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7BD0"/>
    <w:rPr>
      <w:rFonts w:ascii="Roboto Condensed" w:eastAsiaTheme="majorEastAsia" w:hAnsi="Roboto Condensed" w:cstheme="majorBidi"/>
      <w:b/>
      <w:color w:val="17365D" w:themeColor="text2" w:themeShade="BF"/>
      <w:kern w:val="28"/>
      <w:sz w:val="36"/>
      <w:szCs w:val="52"/>
    </w:rPr>
  </w:style>
  <w:style w:type="table" w:styleId="LightShading-Accent5">
    <w:name w:val="Light Shading Accent 5"/>
    <w:basedOn w:val="TableNormal"/>
    <w:uiPriority w:val="60"/>
    <w:rsid w:val="00A46331"/>
    <w:pPr>
      <w:spacing w:after="0" w:line="240" w:lineRule="auto"/>
    </w:pPr>
    <w:rPr>
      <w:rFonts w:ascii="Arial Narrow" w:hAnsi="Arial Narrow"/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B54508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2B0D"/>
    <w:rPr>
      <w:rFonts w:ascii="Roboto Condensed" w:eastAsiaTheme="majorEastAsia" w:hAnsi="Roboto Condensed" w:cstheme="majorBidi"/>
      <w:bCs/>
      <w:color w:val="7F7F7F" w:themeColor="text1" w:themeTint="80"/>
      <w:sz w:val="20"/>
      <w:szCs w:val="32"/>
      <w:shd w:val="clear" w:color="auto" w:fill="F2F2F2" w:themeFill="background1" w:themeFillShade="F2"/>
    </w:rPr>
  </w:style>
  <w:style w:type="character" w:customStyle="1" w:styleId="Heading5Char">
    <w:name w:val="Heading 5 Char"/>
    <w:aliases w:val="H51 Char,h5 Char,Head 5 Char,H5 Char,H52 Char,H511 Char,H53 Char,H512 Char,H521 Char,H5111 Char,H54 Char,H513 Char,H55 Char,H514 Char,H56 Char,H515 Char,H522 Char,H5112 Char,H531 Char,H5121 Char,H541 Char,H5131 Char,H551 Char,H5141 Char"/>
    <w:basedOn w:val="DefaultParagraphFont"/>
    <w:link w:val="Heading5"/>
    <w:uiPriority w:val="9"/>
    <w:rsid w:val="003B7504"/>
    <w:rPr>
      <w:rFonts w:ascii="Roboto Condensed" w:eastAsiaTheme="majorEastAsia" w:hAnsi="Roboto Condensed" w:cstheme="majorBidi"/>
      <w:i/>
      <w:sz w:val="24"/>
      <w:szCs w:val="32"/>
    </w:rPr>
  </w:style>
  <w:style w:type="paragraph" w:styleId="BodyText">
    <w:name w:val="Body Text"/>
    <w:basedOn w:val="Normal"/>
    <w:link w:val="BodyTextChar"/>
    <w:rsid w:val="00FC57B1"/>
    <w:pPr>
      <w:spacing w:before="60" w:after="360"/>
    </w:pPr>
    <w:rPr>
      <w:rFonts w:ascii="Arial" w:eastAsia="Times New Roman" w:hAnsi="Arial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FC57B1"/>
    <w:rPr>
      <w:rFonts w:ascii="Arial" w:eastAsia="Times New Roman" w:hAnsi="Arial" w:cs="Times New Roman"/>
      <w:sz w:val="20"/>
      <w:szCs w:val="24"/>
    </w:rPr>
  </w:style>
  <w:style w:type="character" w:styleId="IntenseEmphasis">
    <w:name w:val="Intense Emphasis"/>
    <w:basedOn w:val="DefaultParagraphFont"/>
    <w:uiPriority w:val="21"/>
    <w:qFormat/>
    <w:rsid w:val="00CC7BF1"/>
    <w:rPr>
      <w:rFonts w:ascii="Libel Suit Rg" w:hAnsi="Libel Suit Rg"/>
      <w:i w:val="0"/>
      <w:iCs/>
      <w:color w:val="31849B" w:themeColor="accent5" w:themeShade="BF"/>
      <w:spacing w:val="20"/>
      <w:sz w:val="28"/>
    </w:rPr>
  </w:style>
  <w:style w:type="paragraph" w:styleId="NormalWeb">
    <w:name w:val="Normal (Web)"/>
    <w:basedOn w:val="Normal"/>
    <w:uiPriority w:val="99"/>
    <w:unhideWhenUsed/>
    <w:rsid w:val="00FC57B1"/>
    <w:pPr>
      <w:spacing w:before="100" w:beforeAutospacing="1" w:after="100" w:afterAutospacing="1"/>
      <w:jc w:val="left"/>
    </w:pPr>
    <w:rPr>
      <w:rFonts w:ascii="Times New Roman" w:hAnsi="Times New Roman" w:cs="Times New Roman"/>
      <w:szCs w:val="24"/>
      <w:lang w:val="en-US"/>
    </w:rPr>
  </w:style>
  <w:style w:type="paragraph" w:styleId="TOC1">
    <w:name w:val="toc 1"/>
    <w:basedOn w:val="Normal"/>
    <w:next w:val="Normal"/>
    <w:uiPriority w:val="39"/>
    <w:rsid w:val="00280569"/>
    <w:pPr>
      <w:tabs>
        <w:tab w:val="left" w:leader="dot" w:pos="9072"/>
      </w:tabs>
      <w:spacing w:before="120" w:after="60" w:line="240" w:lineRule="auto"/>
      <w:jc w:val="left"/>
    </w:pPr>
    <w:rPr>
      <w:rFonts w:ascii="Libel Suit Rg" w:eastAsia="Times New Roman" w:hAnsi="Libel Suit Rg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0141E"/>
    <w:pPr>
      <w:shd w:val="clear" w:color="auto" w:fill="auto"/>
      <w:spacing w:before="480" w:after="0"/>
      <w:jc w:val="left"/>
      <w:outlineLvl w:val="9"/>
    </w:pPr>
    <w:rPr>
      <w:rFonts w:asciiTheme="majorHAnsi" w:hAnsiTheme="majorHAnsi"/>
      <w:color w:val="365F91" w:themeColor="accent1" w:themeShade="BF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280569"/>
    <w:pPr>
      <w:tabs>
        <w:tab w:val="left" w:leader="dot" w:pos="9072"/>
      </w:tabs>
      <w:spacing w:before="0" w:after="100" w:line="240" w:lineRule="auto"/>
      <w:ind w:left="454"/>
    </w:pPr>
    <w:rPr>
      <w:rFonts w:ascii="Libel Suit Rg" w:hAnsi="Libel Suit Rg"/>
      <w:sz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7D7F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7D7F"/>
    <w:rPr>
      <w:rFonts w:ascii="Fira Sans Compressed Book" w:eastAsiaTheme="minorEastAsia" w:hAnsi="Fira Sans Compressed Book"/>
      <w:b/>
      <w:bCs/>
      <w:i/>
      <w:iCs/>
      <w:color w:val="4F81BD" w:themeColor="accent1"/>
      <w:sz w:val="24"/>
      <w:szCs w:val="32"/>
      <w:lang w:val="en-GB"/>
    </w:rPr>
  </w:style>
  <w:style w:type="paragraph" w:styleId="Caption">
    <w:name w:val="caption"/>
    <w:aliases w:val="Caption Char,Inscription"/>
    <w:basedOn w:val="Normal"/>
    <w:next w:val="Normal"/>
    <w:link w:val="CaptionChar1"/>
    <w:uiPriority w:val="35"/>
    <w:unhideWhenUsed/>
    <w:qFormat/>
    <w:rsid w:val="006D0916"/>
    <w:pPr>
      <w:spacing w:before="0" w:after="200" w:line="240" w:lineRule="auto"/>
      <w:jc w:val="center"/>
    </w:pPr>
    <w:rPr>
      <w:bCs/>
      <w:color w:val="1F497D" w:themeColor="text2"/>
      <w:sz w:val="20"/>
      <w:szCs w:val="18"/>
    </w:rPr>
  </w:style>
  <w:style w:type="character" w:customStyle="1" w:styleId="CaptionChar1">
    <w:name w:val="Caption Char1"/>
    <w:aliases w:val="Caption Char Char,Inscription Char"/>
    <w:link w:val="Caption"/>
    <w:uiPriority w:val="35"/>
    <w:rsid w:val="006D0916"/>
    <w:rPr>
      <w:rFonts w:ascii="Fira Sans Compressed Book" w:eastAsiaTheme="minorEastAsia" w:hAnsi="Fira Sans Compressed Book"/>
      <w:bCs/>
      <w:color w:val="1F497D" w:themeColor="text2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012760"/>
    <w:pPr>
      <w:spacing w:before="0" w:line="240" w:lineRule="auto"/>
    </w:pPr>
    <w:rPr>
      <w:rFonts w:ascii="Myriad Pro" w:eastAsiaTheme="minorHAnsi" w:hAnsi="Myriad Pr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12760"/>
    <w:rPr>
      <w:rFonts w:ascii="Myriad Pro" w:hAnsi="Myriad Pro"/>
      <w:sz w:val="20"/>
      <w:szCs w:val="20"/>
    </w:rPr>
  </w:style>
  <w:style w:type="character" w:styleId="FootnoteReference">
    <w:name w:val="footnote reference"/>
    <w:aliases w:val="Footnote symbol,Footnote"/>
    <w:basedOn w:val="DefaultParagraphFont"/>
    <w:uiPriority w:val="99"/>
    <w:unhideWhenUsed/>
    <w:qFormat/>
    <w:rsid w:val="00012760"/>
    <w:rPr>
      <w:vertAlign w:val="superscript"/>
    </w:rPr>
  </w:style>
  <w:style w:type="paragraph" w:customStyle="1" w:styleId="Caption1">
    <w:name w:val="Caption1"/>
    <w:basedOn w:val="Caption"/>
    <w:link w:val="captionChar"/>
    <w:qFormat/>
    <w:rsid w:val="009F6194"/>
    <w:rPr>
      <w:rFonts w:ascii="Arial Narrow" w:hAnsi="Arial Narrow"/>
    </w:rPr>
  </w:style>
  <w:style w:type="character" w:customStyle="1" w:styleId="captionChar">
    <w:name w:val="caption Char"/>
    <w:basedOn w:val="CaptionChar1"/>
    <w:link w:val="Caption1"/>
    <w:rsid w:val="009F6194"/>
    <w:rPr>
      <w:rFonts w:ascii="Arial Narrow" w:eastAsiaTheme="minorEastAsia" w:hAnsi="Arial Narrow"/>
      <w:b w:val="0"/>
      <w:bCs/>
      <w:color w:val="1F497D" w:themeColor="text2"/>
      <w:sz w:val="20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39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3918"/>
    <w:rPr>
      <w:rFonts w:ascii="Courier New" w:eastAsia="Times New Roman" w:hAnsi="Courier New" w:cs="Courier New"/>
      <w:sz w:val="20"/>
      <w:szCs w:val="20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6634E"/>
    <w:pPr>
      <w:spacing w:before="0" w:line="240" w:lineRule="auto"/>
    </w:pPr>
    <w:rPr>
      <w:rFonts w:ascii="Myriad Pro" w:eastAsia="Times New Roman" w:hAnsi="Myriad Pro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6634E"/>
    <w:rPr>
      <w:rFonts w:ascii="Myriad Pro" w:eastAsia="Times New Roman" w:hAnsi="Myriad Pro"/>
      <w:szCs w:val="21"/>
      <w:lang w:val="en-US"/>
    </w:rPr>
  </w:style>
  <w:style w:type="character" w:customStyle="1" w:styleId="ipa">
    <w:name w:val="ipa"/>
    <w:basedOn w:val="DefaultParagraphFont"/>
    <w:rsid w:val="00B96DA9"/>
  </w:style>
  <w:style w:type="character" w:customStyle="1" w:styleId="sctemp">
    <w:name w:val="sctemp"/>
    <w:basedOn w:val="DefaultParagraphFont"/>
    <w:rsid w:val="00E20AD7"/>
  </w:style>
  <w:style w:type="numbering" w:customStyle="1" w:styleId="Style1">
    <w:name w:val="Style1"/>
    <w:uiPriority w:val="99"/>
    <w:rsid w:val="00065C2B"/>
    <w:pPr>
      <w:numPr>
        <w:numId w:val="2"/>
      </w:numPr>
    </w:pPr>
  </w:style>
  <w:style w:type="numbering" w:customStyle="1" w:styleId="Style2">
    <w:name w:val="Style2"/>
    <w:uiPriority w:val="99"/>
    <w:rsid w:val="00FB1297"/>
    <w:pPr>
      <w:numPr>
        <w:numId w:val="3"/>
      </w:numPr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D211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211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11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11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80569"/>
    <w:pPr>
      <w:spacing w:after="100" w:line="240" w:lineRule="auto"/>
      <w:ind w:left="680"/>
    </w:pPr>
    <w:rPr>
      <w:rFonts w:ascii="Libel Suit Rg" w:hAnsi="Libel Suit Rg"/>
      <w:sz w:val="16"/>
    </w:rPr>
  </w:style>
  <w:style w:type="paragraph" w:styleId="TableofFigures">
    <w:name w:val="table of figures"/>
    <w:basedOn w:val="Normal"/>
    <w:next w:val="Normal"/>
    <w:uiPriority w:val="99"/>
    <w:unhideWhenUsed/>
    <w:rsid w:val="009D2116"/>
    <w:pPr>
      <w:spacing w:line="360" w:lineRule="auto"/>
    </w:pPr>
    <w:rPr>
      <w:rFonts w:ascii="Franklin Gothic Book" w:hAnsi="Franklin Gothic Book"/>
      <w:sz w:val="22"/>
    </w:rPr>
  </w:style>
  <w:style w:type="character" w:customStyle="1" w:styleId="info-quote">
    <w:name w:val="info-quote"/>
    <w:basedOn w:val="DefaultParagraphFont"/>
    <w:rsid w:val="009D2116"/>
  </w:style>
  <w:style w:type="character" w:customStyle="1" w:styleId="role-group">
    <w:name w:val="role-group"/>
    <w:basedOn w:val="DefaultParagraphFont"/>
    <w:rsid w:val="009D2116"/>
  </w:style>
  <w:style w:type="character" w:customStyle="1" w:styleId="entitieswrapper">
    <w:name w:val="entities_wrapper"/>
    <w:basedOn w:val="DefaultParagraphFont"/>
    <w:rsid w:val="009D2116"/>
  </w:style>
  <w:style w:type="character" w:customStyle="1" w:styleId="lifecycle-contribute-fundingel">
    <w:name w:val="lifecycle-contribute-funding_el"/>
    <w:basedOn w:val="DefaultParagraphFont"/>
    <w:rsid w:val="009D2116"/>
  </w:style>
  <w:style w:type="character" w:customStyle="1" w:styleId="mandatoryfield">
    <w:name w:val="mandatoryfield"/>
    <w:basedOn w:val="DefaultParagraphFont"/>
    <w:rsid w:val="009D2116"/>
  </w:style>
  <w:style w:type="character" w:styleId="BookTitle">
    <w:name w:val="Book Title"/>
    <w:uiPriority w:val="33"/>
    <w:qFormat/>
    <w:rsid w:val="009D2116"/>
    <w:rPr>
      <w:rFonts w:ascii="Tahoma" w:hAnsi="Tahoma"/>
      <w:b/>
      <w:bCs/>
      <w:i w:val="0"/>
      <w:iCs/>
      <w:color w:val="auto"/>
      <w:spacing w:val="9"/>
      <w:sz w:val="32"/>
    </w:rPr>
  </w:style>
  <w:style w:type="character" w:customStyle="1" w:styleId="NoSpacingChar">
    <w:name w:val="No Spacing Char"/>
    <w:basedOn w:val="DefaultParagraphFont"/>
    <w:link w:val="NoSpacing"/>
    <w:uiPriority w:val="99"/>
    <w:rsid w:val="009D2116"/>
    <w:rPr>
      <w:rFonts w:ascii="Myriad Pro" w:hAnsi="Myriad Pro"/>
    </w:rPr>
  </w:style>
  <w:style w:type="table" w:styleId="LightList-Accent3">
    <w:name w:val="Light List Accent 3"/>
    <w:basedOn w:val="TableNormal"/>
    <w:rsid w:val="009D2116"/>
    <w:pPr>
      <w:spacing w:after="0" w:line="240" w:lineRule="auto"/>
    </w:pPr>
    <w:rPr>
      <w:rFonts w:eastAsiaTheme="minorEastAsia"/>
      <w:lang w:val="en-US"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DSNormal">
    <w:name w:val="DS Normal"/>
    <w:basedOn w:val="Normal"/>
    <w:rsid w:val="009D2116"/>
    <w:pPr>
      <w:suppressAutoHyphens/>
      <w:spacing w:before="170" w:after="85" w:line="300" w:lineRule="auto"/>
      <w:textAlignment w:val="baseline"/>
    </w:pPr>
    <w:rPr>
      <w:rFonts w:ascii="Myriad Pro Cond" w:eastAsia="Droid Sans" w:hAnsi="Myriad Pro Cond" w:cs="DejaVu Sans"/>
      <w:kern w:val="1"/>
      <w:szCs w:val="24"/>
      <w:lang w:eastAsia="zh-CN" w:bidi="hi-IN"/>
    </w:rPr>
  </w:style>
  <w:style w:type="paragraph" w:customStyle="1" w:styleId="DSFigure">
    <w:name w:val="DS Figure"/>
    <w:basedOn w:val="DSNormal"/>
    <w:rsid w:val="009D2116"/>
    <w:pPr>
      <w:keepNext/>
      <w:keepLines/>
      <w:widowControl w:val="0"/>
      <w:spacing w:after="120"/>
      <w:jc w:val="center"/>
    </w:pPr>
  </w:style>
  <w:style w:type="table" w:styleId="LightList-Accent6">
    <w:name w:val="Light List Accent 6"/>
    <w:basedOn w:val="TableNormal"/>
    <w:uiPriority w:val="61"/>
    <w:rsid w:val="00AA3300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itemlabel">
    <w:name w:val="item_label"/>
    <w:basedOn w:val="DefaultParagraphFont"/>
    <w:rsid w:val="00C85736"/>
  </w:style>
  <w:style w:type="character" w:customStyle="1" w:styleId="itemvalue">
    <w:name w:val="item_value"/>
    <w:basedOn w:val="DefaultParagraphFont"/>
    <w:rsid w:val="00C85736"/>
  </w:style>
  <w:style w:type="numbering" w:customStyle="1" w:styleId="Style4">
    <w:name w:val="Style4"/>
    <w:uiPriority w:val="99"/>
    <w:rsid w:val="00DD0576"/>
    <w:pPr>
      <w:numPr>
        <w:numId w:val="5"/>
      </w:numPr>
    </w:pPr>
  </w:style>
  <w:style w:type="table" w:customStyle="1" w:styleId="LightShading-Accent11">
    <w:name w:val="Light Shading - Accent 11"/>
    <w:basedOn w:val="TableNormal"/>
    <w:uiPriority w:val="60"/>
    <w:rsid w:val="00DD0576"/>
    <w:pPr>
      <w:spacing w:after="0" w:line="240" w:lineRule="auto"/>
    </w:pPr>
    <w:rPr>
      <w:rFonts w:ascii="Times New Roman" w:eastAsia="Times New Roman" w:hAnsi="Times New Roman" w:cs="Times New Roman"/>
      <w:color w:val="365F91" w:themeColor="accent1" w:themeShade="BF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">
    <w:name w:val="ΧΚ"/>
    <w:basedOn w:val="Normal"/>
    <w:link w:val="Char"/>
    <w:qFormat/>
    <w:rsid w:val="00F93F71"/>
    <w:rPr>
      <w:rFonts w:ascii="Open Sans Condensed Light" w:hAnsi="Open Sans Condensed Light"/>
      <w:color w:val="9BBB59" w:themeColor="accent3"/>
      <w:sz w:val="26"/>
      <w:szCs w:val="26"/>
    </w:rPr>
  </w:style>
  <w:style w:type="paragraph" w:customStyle="1" w:styleId="a0">
    <w:name w:val="ΣΠ"/>
    <w:basedOn w:val="Normal"/>
    <w:link w:val="Char0"/>
    <w:qFormat/>
    <w:rsid w:val="002E4EB8"/>
    <w:rPr>
      <w:i/>
      <w:color w:val="548DD4" w:themeColor="text2" w:themeTint="99"/>
      <w:sz w:val="18"/>
      <w:szCs w:val="20"/>
    </w:rPr>
  </w:style>
  <w:style w:type="character" w:customStyle="1" w:styleId="Char">
    <w:name w:val="ΧΚ Char"/>
    <w:basedOn w:val="DefaultParagraphFont"/>
    <w:link w:val="a"/>
    <w:rsid w:val="00F93F71"/>
    <w:rPr>
      <w:rFonts w:ascii="Open Sans Condensed Light" w:eastAsiaTheme="minorEastAsia" w:hAnsi="Open Sans Condensed Light"/>
      <w:color w:val="9BBB59" w:themeColor="accent3"/>
      <w:sz w:val="26"/>
      <w:szCs w:val="26"/>
    </w:rPr>
  </w:style>
  <w:style w:type="paragraph" w:customStyle="1" w:styleId="StylebulletsRight0cmAfter0pt">
    <w:name w:val="Style bullets + Right:  0 cm After:  0 pt"/>
    <w:basedOn w:val="Normal"/>
    <w:autoRedefine/>
    <w:rsid w:val="00705C55"/>
    <w:pPr>
      <w:numPr>
        <w:numId w:val="6"/>
      </w:numPr>
      <w:spacing w:before="120" w:after="120" w:line="240" w:lineRule="auto"/>
      <w:ind w:left="714" w:hanging="357"/>
      <w:contextualSpacing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Char0">
    <w:name w:val="ΣΠ Char"/>
    <w:basedOn w:val="DefaultParagraphFont"/>
    <w:link w:val="a0"/>
    <w:rsid w:val="002E4EB8"/>
    <w:rPr>
      <w:rFonts w:ascii="Roboto Condensed" w:eastAsiaTheme="minorEastAsia" w:hAnsi="Roboto Condensed"/>
      <w:i/>
      <w:color w:val="548DD4" w:themeColor="text2" w:themeTint="99"/>
      <w:sz w:val="18"/>
      <w:szCs w:val="20"/>
    </w:rPr>
  </w:style>
  <w:style w:type="paragraph" w:styleId="Revision">
    <w:name w:val="Revision"/>
    <w:hidden/>
    <w:uiPriority w:val="99"/>
    <w:semiHidden/>
    <w:rsid w:val="002E4EB8"/>
    <w:pPr>
      <w:spacing w:after="0" w:line="240" w:lineRule="auto"/>
    </w:pPr>
    <w:rPr>
      <w:rFonts w:ascii="Roboto Condensed" w:eastAsiaTheme="minorEastAsia" w:hAnsi="Roboto Condensed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462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16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2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517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6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68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200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834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23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0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32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55277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81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61314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73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28789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4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09462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6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743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8912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79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957991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36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270102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06371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4" w:color="CCCCCC"/>
            <w:right w:val="none" w:sz="0" w:space="0" w:color="auto"/>
          </w:divBdr>
        </w:div>
      </w:divsChild>
    </w:div>
    <w:div w:id="17443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82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3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1233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ACBEFC-EDE9-48D6-8107-13B6896A6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0</Words>
  <Characters>234</Characters>
  <Application>Microsoft Office Word</Application>
  <DocSecurity>0</DocSecurity>
  <Lines>1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na Megalou</dc:creator>
  <cp:lastModifiedBy>Oikonomidou Eugenia</cp:lastModifiedBy>
  <cp:revision>10</cp:revision>
  <cp:lastPrinted>2020-07-10T15:32:00Z</cp:lastPrinted>
  <dcterms:created xsi:type="dcterms:W3CDTF">2021-03-26T10:56:00Z</dcterms:created>
  <dcterms:modified xsi:type="dcterms:W3CDTF">2021-05-28T11:40:00Z</dcterms:modified>
</cp:coreProperties>
</file>